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26BCB8" w14:textId="77777777" w:rsidR="00563FC1" w:rsidRPr="00413283" w:rsidRDefault="00563FC1" w:rsidP="00407D0B">
      <w:pPr>
        <w:jc w:val="center"/>
        <w:rPr>
          <w:rFonts w:ascii="Arial" w:hAnsi="Arial" w:cs="Arial"/>
          <w:b/>
          <w:sz w:val="36"/>
          <w:szCs w:val="36"/>
          <w:lang w:val="en-GB"/>
        </w:rPr>
      </w:pPr>
    </w:p>
    <w:p w14:paraId="6A22DEF8" w14:textId="77777777" w:rsidR="00617DF0" w:rsidRPr="00413283" w:rsidRDefault="00EE4094" w:rsidP="00407D0B">
      <w:pPr>
        <w:jc w:val="center"/>
        <w:rPr>
          <w:rFonts w:ascii="Arial" w:hAnsi="Arial" w:cs="Arial"/>
          <w:b/>
          <w:sz w:val="36"/>
          <w:szCs w:val="36"/>
          <w:lang w:val="en-GB"/>
        </w:rPr>
      </w:pPr>
      <w:r w:rsidRPr="00413283">
        <w:rPr>
          <w:rFonts w:ascii="Arial" w:hAnsi="Arial" w:cs="Arial"/>
          <w:b/>
          <w:sz w:val="36"/>
          <w:szCs w:val="36"/>
          <w:lang w:val="en-GB"/>
        </w:rPr>
        <w:t>ENTREPRENEURSHIP</w:t>
      </w:r>
      <w:r w:rsidR="00407D0B" w:rsidRPr="00413283">
        <w:rPr>
          <w:rFonts w:ascii="Arial" w:hAnsi="Arial" w:cs="Arial"/>
          <w:b/>
          <w:sz w:val="36"/>
          <w:szCs w:val="36"/>
          <w:lang w:val="en-GB"/>
        </w:rPr>
        <w:t xml:space="preserve"> </w:t>
      </w:r>
      <w:r w:rsidR="00F2264C" w:rsidRPr="00413283">
        <w:rPr>
          <w:rFonts w:ascii="Arial" w:hAnsi="Arial" w:cs="Arial"/>
          <w:b/>
          <w:sz w:val="36"/>
          <w:szCs w:val="36"/>
          <w:lang w:val="en-GB"/>
        </w:rPr>
        <w:t xml:space="preserve">- </w:t>
      </w:r>
      <w:r w:rsidR="00B911AD" w:rsidRPr="00413283">
        <w:rPr>
          <w:rFonts w:ascii="Arial" w:hAnsi="Arial" w:cs="Arial"/>
          <w:b/>
          <w:sz w:val="36"/>
          <w:szCs w:val="36"/>
          <w:lang w:val="en-GB"/>
        </w:rPr>
        <w:t>MENTORING</w:t>
      </w:r>
      <w:r w:rsidR="00407D0B" w:rsidRPr="00413283">
        <w:rPr>
          <w:rFonts w:ascii="Arial" w:hAnsi="Arial" w:cs="Arial"/>
          <w:b/>
          <w:sz w:val="36"/>
          <w:szCs w:val="36"/>
          <w:lang w:val="en-GB"/>
        </w:rPr>
        <w:t xml:space="preserve"> LOGBO</w:t>
      </w:r>
      <w:bookmarkStart w:id="0" w:name="_GoBack"/>
      <w:bookmarkEnd w:id="0"/>
      <w:r w:rsidR="00407D0B" w:rsidRPr="00413283">
        <w:rPr>
          <w:rFonts w:ascii="Arial" w:hAnsi="Arial" w:cs="Arial"/>
          <w:b/>
          <w:sz w:val="36"/>
          <w:szCs w:val="36"/>
          <w:lang w:val="en-GB"/>
        </w:rPr>
        <w:t>OK</w:t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39"/>
        <w:gridCol w:w="7201"/>
      </w:tblGrid>
      <w:tr w:rsidR="00DD31AD" w:rsidRPr="00F92DC3" w14:paraId="591D21B3" w14:textId="77777777" w:rsidTr="000D535C">
        <w:trPr>
          <w:trHeight w:val="678"/>
        </w:trPr>
        <w:tc>
          <w:tcPr>
            <w:tcW w:w="10740" w:type="dxa"/>
            <w:gridSpan w:val="2"/>
            <w:vAlign w:val="center"/>
          </w:tcPr>
          <w:p w14:paraId="5C44DE9D" w14:textId="4DCD99F2" w:rsidR="00DD31AD" w:rsidRPr="00413283" w:rsidRDefault="00DD31AD" w:rsidP="000D535C">
            <w:pPr>
              <w:jc w:val="center"/>
              <w:rPr>
                <w:rFonts w:ascii="Arial" w:hAnsi="Arial" w:cs="Arial"/>
                <w:i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i/>
                <w:sz w:val="28"/>
                <w:szCs w:val="28"/>
                <w:lang w:val="en-GB"/>
              </w:rPr>
              <w:t>Entrepreneurship Business Mentoring Supplement to Logbook</w:t>
            </w:r>
          </w:p>
        </w:tc>
      </w:tr>
      <w:tr w:rsidR="00DD31AD" w:rsidRPr="00F92DC3" w14:paraId="08758692" w14:textId="77777777" w:rsidTr="002743A4">
        <w:trPr>
          <w:trHeight w:val="690"/>
        </w:trPr>
        <w:tc>
          <w:tcPr>
            <w:tcW w:w="3539" w:type="dxa"/>
            <w:vAlign w:val="center"/>
          </w:tcPr>
          <w:p w14:paraId="4DA2A2BF" w14:textId="4F1C1D16" w:rsidR="00DD31AD" w:rsidRPr="00413283" w:rsidRDefault="00DD31AD" w:rsidP="000D535C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b/>
                <w:sz w:val="28"/>
                <w:szCs w:val="28"/>
                <w:lang w:val="en-GB"/>
              </w:rPr>
              <w:t>Role of Business Mentor</w:t>
            </w:r>
          </w:p>
        </w:tc>
        <w:tc>
          <w:tcPr>
            <w:tcW w:w="7201" w:type="dxa"/>
            <w:vAlign w:val="center"/>
          </w:tcPr>
          <w:p w14:paraId="734A679A" w14:textId="4431C15F" w:rsidR="00DD31AD" w:rsidRPr="00413283" w:rsidRDefault="00DD31AD" w:rsidP="00DD31AD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The role of the Entrepreneurship business mentor is to support the students in terms of business related issues.</w:t>
            </w:r>
          </w:p>
        </w:tc>
      </w:tr>
      <w:tr w:rsidR="00DD31AD" w:rsidRPr="00F92DC3" w14:paraId="03303F34" w14:textId="77777777" w:rsidTr="002743A4">
        <w:trPr>
          <w:trHeight w:val="690"/>
        </w:trPr>
        <w:tc>
          <w:tcPr>
            <w:tcW w:w="3539" w:type="dxa"/>
            <w:vAlign w:val="center"/>
          </w:tcPr>
          <w:p w14:paraId="1FB839D3" w14:textId="77777777" w:rsidR="00DD31AD" w:rsidRPr="00413283" w:rsidRDefault="00DD31AD" w:rsidP="000D535C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b/>
                <w:sz w:val="28"/>
                <w:szCs w:val="28"/>
                <w:lang w:val="en-GB"/>
              </w:rPr>
              <w:t>Purpose of the Logbook</w:t>
            </w:r>
          </w:p>
        </w:tc>
        <w:tc>
          <w:tcPr>
            <w:tcW w:w="7201" w:type="dxa"/>
            <w:vAlign w:val="center"/>
          </w:tcPr>
          <w:p w14:paraId="798F22A0" w14:textId="6BDDEF40" w:rsidR="00DD31AD" w:rsidRPr="00413283" w:rsidRDefault="00DD31AD" w:rsidP="00DD31AD">
            <w:pPr>
              <w:jc w:val="both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This logbook has been included to record the mentoring time spent on discussing and structuring a business start</w:t>
            </w:r>
            <w:r w:rsidR="00F92DC3"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 xml:space="preserve">up. The logbook should show that 5 hours of mentoring was carried out with each group. </w:t>
            </w:r>
          </w:p>
        </w:tc>
      </w:tr>
      <w:tr w:rsidR="00F92DC3" w:rsidRPr="00F92DC3" w14:paraId="6572A907" w14:textId="77777777" w:rsidTr="00413283">
        <w:trPr>
          <w:trHeight w:val="5711"/>
        </w:trPr>
        <w:tc>
          <w:tcPr>
            <w:tcW w:w="3539" w:type="dxa"/>
            <w:vMerge w:val="restart"/>
            <w:vAlign w:val="center"/>
          </w:tcPr>
          <w:p w14:paraId="6CF550BB" w14:textId="77777777" w:rsidR="00F92DC3" w:rsidRPr="00413283" w:rsidRDefault="00F92DC3" w:rsidP="000D535C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b/>
                <w:sz w:val="28"/>
                <w:szCs w:val="28"/>
                <w:lang w:val="en-GB"/>
              </w:rPr>
              <w:t>Tasks</w:t>
            </w:r>
          </w:p>
        </w:tc>
        <w:tc>
          <w:tcPr>
            <w:tcW w:w="7201" w:type="dxa"/>
          </w:tcPr>
          <w:p w14:paraId="5DB2817D" w14:textId="2BB5B7B9" w:rsidR="00F92DC3" w:rsidRPr="00413283" w:rsidRDefault="00F92DC3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sz w:val="27"/>
                <w:szCs w:val="27"/>
                <w:lang w:val="en-GB"/>
              </w:rPr>
              <w:t>The logbook should show that the mentor and the group have discussed</w:t>
            </w: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 xml:space="preserve"> several business related issues which can include, amongst others: </w:t>
            </w:r>
          </w:p>
          <w:p w14:paraId="241E8B0D" w14:textId="4E1C88BB" w:rsidR="00F92DC3" w:rsidRPr="00413283" w:rsidRDefault="00F92DC3" w:rsidP="00F8042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Develop and improve the start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up/business plan from an industry perspective while keeping the assessment criteria in mind</w:t>
            </w:r>
          </w:p>
          <w:p w14:paraId="42C9481D" w14:textId="77777777" w:rsidR="00F92DC3" w:rsidRPr="00413283" w:rsidRDefault="00F92DC3" w:rsidP="002743A4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Type of marketing that is most suited for a particular business idea</w:t>
            </w:r>
          </w:p>
          <w:p w14:paraId="3EE06AEF" w14:textId="77777777" w:rsidR="00F92DC3" w:rsidRPr="00413283" w:rsidRDefault="00F92DC3" w:rsidP="002743A4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 xml:space="preserve">Primary market research, </w:t>
            </w:r>
          </w:p>
          <w:p w14:paraId="427329F7" w14:textId="064E10E5" w:rsidR="00F92DC3" w:rsidRPr="00413283" w:rsidRDefault="00F92DC3" w:rsidP="002743A4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Legal aspects the start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-</w:t>
            </w: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up should consider</w:t>
            </w:r>
          </w:p>
          <w:p w14:paraId="571DCC16" w14:textId="77777777" w:rsidR="00F92DC3" w:rsidRPr="00413283" w:rsidRDefault="00F92DC3" w:rsidP="002743A4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Pricing / sales forecasting</w:t>
            </w:r>
          </w:p>
          <w:p w14:paraId="2D2B3C4A" w14:textId="77777777" w:rsidR="00F92DC3" w:rsidRPr="00413283" w:rsidRDefault="00F92DC3" w:rsidP="002743A4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Financial Statements</w:t>
            </w:r>
          </w:p>
          <w:p w14:paraId="6EB4A39E" w14:textId="77777777" w:rsidR="00F92DC3" w:rsidRPr="00413283" w:rsidRDefault="00F92DC3" w:rsidP="002743A4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Sales pitch</w:t>
            </w:r>
          </w:p>
          <w:p w14:paraId="1A270189" w14:textId="7D4225AC" w:rsidR="00F92DC3" w:rsidRPr="00413283" w:rsidRDefault="00F92DC3" w:rsidP="00F80421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Mentor’s suggestions should be considered by the group but the final decisions to be taken are the respons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i</w:t>
            </w: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bility of the group itself</w:t>
            </w:r>
          </w:p>
        </w:tc>
      </w:tr>
      <w:tr w:rsidR="006E1994" w:rsidRPr="00F92DC3" w14:paraId="5DD4BE15" w14:textId="77777777" w:rsidTr="002743A4">
        <w:trPr>
          <w:trHeight w:val="336"/>
        </w:trPr>
        <w:tc>
          <w:tcPr>
            <w:tcW w:w="3539" w:type="dxa"/>
            <w:vMerge/>
            <w:vAlign w:val="center"/>
          </w:tcPr>
          <w:p w14:paraId="742A41B7" w14:textId="77777777" w:rsidR="006E1994" w:rsidRPr="00413283" w:rsidRDefault="006E1994" w:rsidP="000D535C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  <w:tc>
          <w:tcPr>
            <w:tcW w:w="7201" w:type="dxa"/>
          </w:tcPr>
          <w:p w14:paraId="142801AB" w14:textId="12178601" w:rsidR="006E1994" w:rsidRPr="00413283" w:rsidRDefault="006E1994" w:rsidP="00F80421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 xml:space="preserve">Discuss group dynamics </w:t>
            </w:r>
          </w:p>
        </w:tc>
      </w:tr>
      <w:tr w:rsidR="006E1994" w:rsidRPr="00F92DC3" w14:paraId="2304CE6A" w14:textId="77777777" w:rsidTr="002743A4">
        <w:trPr>
          <w:trHeight w:val="336"/>
        </w:trPr>
        <w:tc>
          <w:tcPr>
            <w:tcW w:w="3539" w:type="dxa"/>
            <w:vMerge/>
            <w:vAlign w:val="center"/>
          </w:tcPr>
          <w:p w14:paraId="285AFDBA" w14:textId="77777777" w:rsidR="006E1994" w:rsidRPr="00413283" w:rsidRDefault="006E1994" w:rsidP="000D535C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  <w:tc>
          <w:tcPr>
            <w:tcW w:w="7201" w:type="dxa"/>
          </w:tcPr>
          <w:p w14:paraId="45C49E97" w14:textId="5EB992C2" w:rsidR="006E1994" w:rsidRPr="00413283" w:rsidRDefault="006E1994" w:rsidP="00F80421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Each meeting should be finalised by updating the logbook with a very brief summary of progress and issues discussed, followed by business mentor recommendations</w:t>
            </w:r>
          </w:p>
        </w:tc>
      </w:tr>
      <w:tr w:rsidR="002743A4" w:rsidRPr="00F92DC3" w14:paraId="1037B965" w14:textId="77777777" w:rsidTr="002743A4">
        <w:trPr>
          <w:trHeight w:val="336"/>
        </w:trPr>
        <w:tc>
          <w:tcPr>
            <w:tcW w:w="3539" w:type="dxa"/>
            <w:vAlign w:val="center"/>
          </w:tcPr>
          <w:p w14:paraId="6B6DC647" w14:textId="4C5CD3A0" w:rsidR="002743A4" w:rsidRPr="00413283" w:rsidRDefault="002743A4" w:rsidP="000D535C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b/>
                <w:sz w:val="28"/>
                <w:szCs w:val="28"/>
                <w:lang w:val="en-GB"/>
              </w:rPr>
              <w:t>Meetings &amp; Communication</w:t>
            </w:r>
          </w:p>
        </w:tc>
        <w:tc>
          <w:tcPr>
            <w:tcW w:w="7201" w:type="dxa"/>
          </w:tcPr>
          <w:p w14:paraId="55E7FB26" w14:textId="6DAC3716" w:rsidR="002743A4" w:rsidRPr="00413283" w:rsidRDefault="0057541E" w:rsidP="000D535C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 xml:space="preserve">Meetings can be held both in person or online via MS Teams </w:t>
            </w:r>
          </w:p>
          <w:p w14:paraId="6D5C7D16" w14:textId="02CA2DB9" w:rsidR="0057541E" w:rsidRPr="00413283" w:rsidRDefault="0057541E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413283">
              <w:rPr>
                <w:rFonts w:ascii="Arial" w:hAnsi="Arial" w:cs="Arial"/>
                <w:sz w:val="24"/>
                <w:szCs w:val="24"/>
                <w:lang w:val="en-GB"/>
              </w:rPr>
              <w:t>Communication via email should be through the official MCAST email address</w:t>
            </w:r>
          </w:p>
        </w:tc>
      </w:tr>
    </w:tbl>
    <w:p w14:paraId="56D0C14F" w14:textId="36389C34" w:rsidR="00563FC1" w:rsidRDefault="00563FC1" w:rsidP="00407D0B">
      <w:pPr>
        <w:jc w:val="center"/>
        <w:rPr>
          <w:rFonts w:ascii="Arial" w:hAnsi="Arial" w:cs="Arial"/>
          <w:b/>
          <w:sz w:val="36"/>
          <w:szCs w:val="36"/>
          <w:lang w:val="en-GB"/>
        </w:rPr>
      </w:pPr>
    </w:p>
    <w:p w14:paraId="34CD58AC" w14:textId="77777777" w:rsidR="00816C02" w:rsidRPr="00413283" w:rsidRDefault="00816C02" w:rsidP="00407D0B">
      <w:pPr>
        <w:jc w:val="center"/>
        <w:rPr>
          <w:rFonts w:ascii="Arial" w:hAnsi="Arial" w:cs="Arial"/>
          <w:b/>
          <w:sz w:val="36"/>
          <w:szCs w:val="36"/>
          <w:lang w:val="en-GB"/>
        </w:rPr>
      </w:pPr>
    </w:p>
    <w:p w14:paraId="7A382E50" w14:textId="77777777" w:rsidR="00563FC1" w:rsidRPr="00413283" w:rsidRDefault="00563FC1" w:rsidP="00DD31AD">
      <w:pPr>
        <w:jc w:val="both"/>
        <w:rPr>
          <w:rFonts w:ascii="Arial" w:hAnsi="Arial" w:cs="Arial"/>
          <w:sz w:val="24"/>
          <w:szCs w:val="24"/>
          <w:lang w:val="en-GB"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98"/>
        <w:gridCol w:w="6942"/>
      </w:tblGrid>
      <w:tr w:rsidR="00F2264C" w:rsidRPr="00F92DC3" w14:paraId="6ADF289E" w14:textId="77777777" w:rsidTr="007E6DC9">
        <w:trPr>
          <w:trHeight w:val="678"/>
        </w:trPr>
        <w:tc>
          <w:tcPr>
            <w:tcW w:w="10740" w:type="dxa"/>
            <w:gridSpan w:val="2"/>
            <w:vAlign w:val="center"/>
          </w:tcPr>
          <w:p w14:paraId="5855B3CA" w14:textId="77777777" w:rsidR="00F2264C" w:rsidRPr="00413283" w:rsidRDefault="00EE4094" w:rsidP="00B911AD">
            <w:pPr>
              <w:jc w:val="center"/>
              <w:rPr>
                <w:rFonts w:ascii="Arial" w:hAnsi="Arial" w:cs="Arial"/>
                <w:i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i/>
                <w:sz w:val="28"/>
                <w:szCs w:val="28"/>
                <w:lang w:val="en-GB"/>
              </w:rPr>
              <w:t>Entrepreneurship</w:t>
            </w:r>
            <w:r w:rsidR="00F2264C" w:rsidRPr="00413283">
              <w:rPr>
                <w:rFonts w:ascii="Arial" w:hAnsi="Arial" w:cs="Arial"/>
                <w:i/>
                <w:sz w:val="28"/>
                <w:szCs w:val="28"/>
                <w:lang w:val="en-GB"/>
              </w:rPr>
              <w:t xml:space="preserve"> </w:t>
            </w:r>
            <w:r w:rsidR="00B911AD" w:rsidRPr="00413283">
              <w:rPr>
                <w:rFonts w:ascii="Arial" w:hAnsi="Arial" w:cs="Arial"/>
                <w:i/>
                <w:sz w:val="28"/>
                <w:szCs w:val="28"/>
                <w:lang w:val="en-GB"/>
              </w:rPr>
              <w:t>Mentoring</w:t>
            </w:r>
            <w:r w:rsidR="00F2264C" w:rsidRPr="00413283">
              <w:rPr>
                <w:rFonts w:ascii="Arial" w:hAnsi="Arial" w:cs="Arial"/>
                <w:i/>
                <w:sz w:val="28"/>
                <w:szCs w:val="28"/>
                <w:lang w:val="en-GB"/>
              </w:rPr>
              <w:t xml:space="preserve"> Task</w:t>
            </w:r>
          </w:p>
        </w:tc>
      </w:tr>
      <w:tr w:rsidR="00407D0B" w:rsidRPr="00F92DC3" w14:paraId="58F048F1" w14:textId="77777777" w:rsidTr="00F2264C">
        <w:trPr>
          <w:trHeight w:val="690"/>
        </w:trPr>
        <w:tc>
          <w:tcPr>
            <w:tcW w:w="3798" w:type="dxa"/>
            <w:vAlign w:val="center"/>
          </w:tcPr>
          <w:p w14:paraId="0E26263E" w14:textId="77777777" w:rsidR="00407D0B" w:rsidRPr="00413283" w:rsidRDefault="00EE4094" w:rsidP="00EE4094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b/>
                <w:sz w:val="28"/>
                <w:szCs w:val="28"/>
                <w:lang w:val="en-GB"/>
              </w:rPr>
              <w:t>Group Number</w:t>
            </w:r>
          </w:p>
        </w:tc>
        <w:tc>
          <w:tcPr>
            <w:tcW w:w="6942" w:type="dxa"/>
            <w:vAlign w:val="center"/>
          </w:tcPr>
          <w:p w14:paraId="6895E147" w14:textId="77777777" w:rsidR="00407D0B" w:rsidRPr="00413283" w:rsidRDefault="00407D0B" w:rsidP="00407D0B">
            <w:pPr>
              <w:rPr>
                <w:rFonts w:ascii="Arial" w:hAnsi="Arial" w:cs="Arial"/>
                <w:sz w:val="28"/>
                <w:szCs w:val="28"/>
                <w:lang w:val="en-GB"/>
              </w:rPr>
            </w:pPr>
          </w:p>
        </w:tc>
      </w:tr>
      <w:tr w:rsidR="00407D0B" w:rsidRPr="00F92DC3" w14:paraId="2222C77F" w14:textId="77777777" w:rsidTr="00F2264C">
        <w:trPr>
          <w:trHeight w:val="20"/>
        </w:trPr>
        <w:tc>
          <w:tcPr>
            <w:tcW w:w="3798" w:type="dxa"/>
            <w:vAlign w:val="center"/>
          </w:tcPr>
          <w:p w14:paraId="152B31D3" w14:textId="77777777" w:rsidR="00407D0B" w:rsidRPr="00413283" w:rsidRDefault="00B911AD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b/>
                <w:sz w:val="28"/>
                <w:szCs w:val="28"/>
                <w:lang w:val="en-GB"/>
              </w:rPr>
              <w:t>Mentor</w:t>
            </w:r>
            <w:r w:rsidR="00F2264C" w:rsidRPr="00413283">
              <w:rPr>
                <w:rFonts w:ascii="Arial" w:hAnsi="Arial" w:cs="Arial"/>
                <w:b/>
                <w:sz w:val="28"/>
                <w:szCs w:val="28"/>
                <w:lang w:val="en-GB"/>
              </w:rPr>
              <w:t xml:space="preserve"> Name</w:t>
            </w:r>
          </w:p>
        </w:tc>
        <w:tc>
          <w:tcPr>
            <w:tcW w:w="6942" w:type="dxa"/>
            <w:vAlign w:val="center"/>
          </w:tcPr>
          <w:p w14:paraId="35233130" w14:textId="77777777" w:rsidR="00407D0B" w:rsidRPr="00413283" w:rsidRDefault="00407D0B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EE4094" w:rsidRPr="00F92DC3" w14:paraId="6D91BF91" w14:textId="77777777" w:rsidTr="00F2264C">
        <w:trPr>
          <w:trHeight w:val="20"/>
        </w:trPr>
        <w:tc>
          <w:tcPr>
            <w:tcW w:w="3798" w:type="dxa"/>
            <w:vMerge w:val="restart"/>
            <w:vAlign w:val="center"/>
          </w:tcPr>
          <w:p w14:paraId="2B4C0A6F" w14:textId="179CB10D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 w:rsidRPr="00413283">
              <w:rPr>
                <w:rFonts w:ascii="Arial" w:hAnsi="Arial" w:cs="Arial"/>
                <w:b/>
                <w:sz w:val="28"/>
                <w:szCs w:val="28"/>
                <w:lang w:val="en-GB"/>
              </w:rPr>
              <w:t>Student Names</w:t>
            </w:r>
          </w:p>
        </w:tc>
        <w:tc>
          <w:tcPr>
            <w:tcW w:w="6942" w:type="dxa"/>
            <w:vAlign w:val="center"/>
          </w:tcPr>
          <w:p w14:paraId="1F39201D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EE4094" w:rsidRPr="00F92DC3" w14:paraId="0FB19474" w14:textId="77777777" w:rsidTr="00F2264C">
        <w:trPr>
          <w:trHeight w:val="616"/>
        </w:trPr>
        <w:tc>
          <w:tcPr>
            <w:tcW w:w="3798" w:type="dxa"/>
            <w:vMerge/>
            <w:vAlign w:val="center"/>
          </w:tcPr>
          <w:p w14:paraId="0B6EFF03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  <w:tc>
          <w:tcPr>
            <w:tcW w:w="6942" w:type="dxa"/>
            <w:vAlign w:val="center"/>
          </w:tcPr>
          <w:p w14:paraId="3C39C7C5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EE4094" w:rsidRPr="00F92DC3" w14:paraId="7F270438" w14:textId="77777777" w:rsidTr="00F2264C">
        <w:trPr>
          <w:trHeight w:val="616"/>
        </w:trPr>
        <w:tc>
          <w:tcPr>
            <w:tcW w:w="3798" w:type="dxa"/>
            <w:vMerge/>
            <w:vAlign w:val="center"/>
          </w:tcPr>
          <w:p w14:paraId="2A98EF59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  <w:tc>
          <w:tcPr>
            <w:tcW w:w="6942" w:type="dxa"/>
            <w:vAlign w:val="center"/>
          </w:tcPr>
          <w:p w14:paraId="4822EE91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EE4094" w:rsidRPr="00F92DC3" w14:paraId="17EEFEE4" w14:textId="77777777" w:rsidTr="00F2264C">
        <w:trPr>
          <w:trHeight w:val="616"/>
        </w:trPr>
        <w:tc>
          <w:tcPr>
            <w:tcW w:w="3798" w:type="dxa"/>
            <w:vMerge/>
            <w:vAlign w:val="center"/>
          </w:tcPr>
          <w:p w14:paraId="16D9C67E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  <w:tc>
          <w:tcPr>
            <w:tcW w:w="6942" w:type="dxa"/>
            <w:vAlign w:val="center"/>
          </w:tcPr>
          <w:p w14:paraId="3BA083D9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EE4094" w:rsidRPr="00F92DC3" w14:paraId="2034F0E7" w14:textId="77777777" w:rsidTr="00F2264C">
        <w:trPr>
          <w:trHeight w:val="616"/>
        </w:trPr>
        <w:tc>
          <w:tcPr>
            <w:tcW w:w="3798" w:type="dxa"/>
            <w:vMerge/>
            <w:vAlign w:val="center"/>
          </w:tcPr>
          <w:p w14:paraId="46B52940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  <w:tc>
          <w:tcPr>
            <w:tcW w:w="6942" w:type="dxa"/>
            <w:vAlign w:val="center"/>
          </w:tcPr>
          <w:p w14:paraId="2EFC4D79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EE4094" w:rsidRPr="00F92DC3" w14:paraId="7F19190A" w14:textId="77777777" w:rsidTr="00F2264C">
        <w:trPr>
          <w:trHeight w:val="616"/>
        </w:trPr>
        <w:tc>
          <w:tcPr>
            <w:tcW w:w="3798" w:type="dxa"/>
            <w:vMerge/>
            <w:vAlign w:val="center"/>
          </w:tcPr>
          <w:p w14:paraId="2A0A8E82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  <w:tc>
          <w:tcPr>
            <w:tcW w:w="6942" w:type="dxa"/>
            <w:vAlign w:val="center"/>
          </w:tcPr>
          <w:p w14:paraId="7209DABA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</w:tr>
      <w:tr w:rsidR="00EE4094" w:rsidRPr="00F92DC3" w14:paraId="15AC8803" w14:textId="77777777" w:rsidTr="00F2264C">
        <w:trPr>
          <w:trHeight w:val="616"/>
        </w:trPr>
        <w:tc>
          <w:tcPr>
            <w:tcW w:w="3798" w:type="dxa"/>
            <w:vMerge/>
            <w:vAlign w:val="center"/>
          </w:tcPr>
          <w:p w14:paraId="00E27E10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  <w:tc>
          <w:tcPr>
            <w:tcW w:w="6942" w:type="dxa"/>
            <w:vAlign w:val="center"/>
          </w:tcPr>
          <w:p w14:paraId="0C0ACECF" w14:textId="77777777" w:rsidR="00EE4094" w:rsidRPr="00413283" w:rsidRDefault="00EE4094" w:rsidP="00407D0B">
            <w:pPr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</w:p>
        </w:tc>
      </w:tr>
    </w:tbl>
    <w:p w14:paraId="16EA8B89" w14:textId="57CDF6F0" w:rsidR="00EA79C6" w:rsidRPr="00413283" w:rsidRDefault="00EA79C6" w:rsidP="00407D0B">
      <w:pPr>
        <w:jc w:val="center"/>
        <w:rPr>
          <w:b/>
          <w:sz w:val="44"/>
          <w:szCs w:val="16"/>
          <w:lang w:val="en-GB"/>
        </w:rPr>
      </w:pPr>
    </w:p>
    <w:p w14:paraId="3EF7B796" w14:textId="13873A45" w:rsidR="0041651B" w:rsidRPr="00413283" w:rsidRDefault="0057541E" w:rsidP="00407D0B">
      <w:pPr>
        <w:jc w:val="center"/>
        <w:rPr>
          <w:b/>
          <w:sz w:val="44"/>
          <w:szCs w:val="16"/>
          <w:lang w:val="en-GB"/>
        </w:rPr>
      </w:pPr>
      <w:r w:rsidRPr="00413283">
        <w:rPr>
          <w:b/>
          <w:noProof/>
          <w:sz w:val="44"/>
          <w:szCs w:val="16"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BB8CFCE" wp14:editId="7CE6E5A4">
                <wp:simplePos x="0" y="0"/>
                <wp:positionH relativeFrom="margin">
                  <wp:align>center</wp:align>
                </wp:positionH>
                <wp:positionV relativeFrom="paragraph">
                  <wp:posOffset>294005</wp:posOffset>
                </wp:positionV>
                <wp:extent cx="5314950" cy="2238375"/>
                <wp:effectExtent l="0" t="0" r="1905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2238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D3BB47" w14:textId="77777777" w:rsidR="0041651B" w:rsidRPr="0041651B" w:rsidRDefault="0041651B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e</w:t>
                            </w:r>
                          </w:p>
                          <w:p w14:paraId="09C46179" w14:textId="77777777" w:rsidR="0041651B" w:rsidRPr="00EE4094" w:rsidRDefault="0041651B" w:rsidP="00EA79C6">
                            <w:pPr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EE4094">
                              <w:rPr>
                                <w:rFonts w:ascii="Arial" w:hAnsi="Arial" w:cs="Arial"/>
                              </w:rPr>
                              <w:t>It is the student’s responsibility to ensure that this logbook is corr</w:t>
                            </w:r>
                            <w:r w:rsidR="00B42A42" w:rsidRPr="00EE4094">
                              <w:rPr>
                                <w:rFonts w:ascii="Arial" w:hAnsi="Arial" w:cs="Arial"/>
                              </w:rPr>
                              <w:t xml:space="preserve">ectly documented and maintained, and that </w:t>
                            </w:r>
                            <w:r w:rsidR="00B911AD">
                              <w:rPr>
                                <w:rFonts w:ascii="Arial" w:hAnsi="Arial" w:cs="Arial"/>
                              </w:rPr>
                              <w:t>Mentor</w:t>
                            </w:r>
                            <w:r w:rsidR="00B42A42" w:rsidRPr="00EE4094">
                              <w:rPr>
                                <w:rFonts w:ascii="Arial" w:hAnsi="Arial" w:cs="Arial"/>
                              </w:rPr>
                              <w:t xml:space="preserve"> recommendations and signatures are acquired after each and every meeting.</w:t>
                            </w:r>
                          </w:p>
                          <w:p w14:paraId="4DDC07CB" w14:textId="77777777" w:rsidR="0041651B" w:rsidRPr="00EE4094" w:rsidRDefault="00F2264C" w:rsidP="00EA79C6">
                            <w:pPr>
                              <w:numPr>
                                <w:ilvl w:val="0"/>
                                <w:numId w:val="12"/>
                              </w:numPr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EE4094">
                              <w:rPr>
                                <w:rFonts w:ascii="Arial" w:hAnsi="Arial" w:cs="Arial"/>
                              </w:rPr>
                              <w:t>The College</w:t>
                            </w:r>
                            <w:r w:rsidR="0041651B" w:rsidRPr="00EE4094">
                              <w:rPr>
                                <w:rFonts w:ascii="Arial" w:hAnsi="Arial" w:cs="Arial"/>
                              </w:rPr>
                              <w:t xml:space="preserve"> reserves the r</w:t>
                            </w:r>
                            <w:r w:rsidR="00EE4094" w:rsidRPr="00EE4094">
                              <w:rPr>
                                <w:rFonts w:ascii="Arial" w:hAnsi="Arial" w:cs="Arial"/>
                              </w:rPr>
                              <w:t>ight to not accept the students’</w:t>
                            </w:r>
                            <w:r w:rsidR="0041651B" w:rsidRPr="00EE4094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EE4094" w:rsidRPr="00EE4094">
                              <w:rPr>
                                <w:rFonts w:ascii="Arial" w:hAnsi="Arial" w:cs="Arial"/>
                              </w:rPr>
                              <w:t>Entrepreneurship project</w:t>
                            </w:r>
                            <w:r w:rsidR="0041651B" w:rsidRPr="00EE4094">
                              <w:rPr>
                                <w:rFonts w:ascii="Arial" w:hAnsi="Arial" w:cs="Arial"/>
                              </w:rPr>
                              <w:t xml:space="preserve"> for evaluation if this logbook is not filled in correctly and duly signed by the student</w:t>
                            </w:r>
                            <w:r w:rsidR="00EE4094" w:rsidRPr="00EE4094">
                              <w:rPr>
                                <w:rFonts w:ascii="Arial" w:hAnsi="Arial" w:cs="Arial"/>
                              </w:rPr>
                              <w:t>s</w:t>
                            </w:r>
                            <w:r w:rsidR="0041651B" w:rsidRPr="00EE4094">
                              <w:rPr>
                                <w:rFonts w:ascii="Arial" w:hAnsi="Arial" w:cs="Arial"/>
                              </w:rPr>
                              <w:t xml:space="preserve"> and </w:t>
                            </w:r>
                            <w:r w:rsidR="00B911AD">
                              <w:rPr>
                                <w:rFonts w:ascii="Arial" w:hAnsi="Arial" w:cs="Arial"/>
                              </w:rPr>
                              <w:t>Mentor</w:t>
                            </w:r>
                            <w:r w:rsidR="0041651B" w:rsidRPr="00EE4094">
                              <w:rPr>
                                <w:rFonts w:ascii="Arial" w:hAnsi="Arial" w:cs="Arial"/>
                              </w:rPr>
                              <w:t xml:space="preserve"> as indicated.</w:t>
                            </w:r>
                            <w:r w:rsidRPr="00EE4094">
                              <w:rPr>
                                <w:rFonts w:ascii="Arial" w:hAnsi="Arial" w:cs="Arial"/>
                              </w:rPr>
                              <w:t xml:space="preserve"> Electronic signatures are acceptab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B8CFC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3.15pt;width:418.5pt;height:176.25pt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">
                <v:textbox>
                  <w:txbxContent>
                    <w:p w14:paraId="44D3BB47" w14:textId="77777777" w:rsidR="0041651B" w:rsidRPr="0041651B" w:rsidRDefault="0041651B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e</w:t>
                      </w:r>
                    </w:p>
                    <w:p w14:paraId="09C46179" w14:textId="77777777" w:rsidR="0041651B" w:rsidRPr="00EE4094" w:rsidRDefault="0041651B" w:rsidP="00EA79C6">
                      <w:pPr>
                        <w:numPr>
                          <w:ilvl w:val="0"/>
                          <w:numId w:val="12"/>
                        </w:numPr>
                        <w:jc w:val="both"/>
                        <w:rPr>
                          <w:rFonts w:ascii="Arial" w:hAnsi="Arial" w:cs="Arial"/>
                        </w:rPr>
                      </w:pPr>
                      <w:r w:rsidRPr="00EE4094">
                        <w:rPr>
                          <w:rFonts w:ascii="Arial" w:hAnsi="Arial" w:cs="Arial"/>
                        </w:rPr>
                        <w:t>It is the student’s responsibility to ensure that this logbook is corr</w:t>
                      </w:r>
                      <w:r w:rsidR="00B42A42" w:rsidRPr="00EE4094">
                        <w:rPr>
                          <w:rFonts w:ascii="Arial" w:hAnsi="Arial" w:cs="Arial"/>
                        </w:rPr>
                        <w:t xml:space="preserve">ectly documented and maintained, and that </w:t>
                      </w:r>
                      <w:r w:rsidR="00B911AD">
                        <w:rPr>
                          <w:rFonts w:ascii="Arial" w:hAnsi="Arial" w:cs="Arial"/>
                        </w:rPr>
                        <w:t>Mentor</w:t>
                      </w:r>
                      <w:r w:rsidR="00B42A42" w:rsidRPr="00EE4094">
                        <w:rPr>
                          <w:rFonts w:ascii="Arial" w:hAnsi="Arial" w:cs="Arial"/>
                        </w:rPr>
                        <w:t xml:space="preserve"> recommendations and signatures are acquired after each and every meeting.</w:t>
                      </w:r>
                    </w:p>
                    <w:p w14:paraId="4DDC07CB" w14:textId="77777777" w:rsidR="0041651B" w:rsidRPr="00EE4094" w:rsidRDefault="00F2264C" w:rsidP="00EA79C6">
                      <w:pPr>
                        <w:numPr>
                          <w:ilvl w:val="0"/>
                          <w:numId w:val="12"/>
                        </w:numPr>
                        <w:jc w:val="both"/>
                        <w:rPr>
                          <w:rFonts w:ascii="Arial" w:hAnsi="Arial" w:cs="Arial"/>
                        </w:rPr>
                      </w:pPr>
                      <w:r w:rsidRPr="00EE4094">
                        <w:rPr>
                          <w:rFonts w:ascii="Arial" w:hAnsi="Arial" w:cs="Arial"/>
                        </w:rPr>
                        <w:t>The College</w:t>
                      </w:r>
                      <w:r w:rsidR="0041651B" w:rsidRPr="00EE4094">
                        <w:rPr>
                          <w:rFonts w:ascii="Arial" w:hAnsi="Arial" w:cs="Arial"/>
                        </w:rPr>
                        <w:t xml:space="preserve"> reserves the r</w:t>
                      </w:r>
                      <w:r w:rsidR="00EE4094" w:rsidRPr="00EE4094">
                        <w:rPr>
                          <w:rFonts w:ascii="Arial" w:hAnsi="Arial" w:cs="Arial"/>
                        </w:rPr>
                        <w:t>ight to not accept the students’</w:t>
                      </w:r>
                      <w:r w:rsidR="0041651B" w:rsidRPr="00EE4094">
                        <w:rPr>
                          <w:rFonts w:ascii="Arial" w:hAnsi="Arial" w:cs="Arial"/>
                        </w:rPr>
                        <w:t xml:space="preserve"> </w:t>
                      </w:r>
                      <w:r w:rsidR="00EE4094" w:rsidRPr="00EE4094">
                        <w:rPr>
                          <w:rFonts w:ascii="Arial" w:hAnsi="Arial" w:cs="Arial"/>
                        </w:rPr>
                        <w:t>Entrepreneurship project</w:t>
                      </w:r>
                      <w:r w:rsidR="0041651B" w:rsidRPr="00EE4094">
                        <w:rPr>
                          <w:rFonts w:ascii="Arial" w:hAnsi="Arial" w:cs="Arial"/>
                        </w:rPr>
                        <w:t xml:space="preserve"> for evaluation if this logbook is not filled in correctly and duly signed by the student</w:t>
                      </w:r>
                      <w:r w:rsidR="00EE4094" w:rsidRPr="00EE4094">
                        <w:rPr>
                          <w:rFonts w:ascii="Arial" w:hAnsi="Arial" w:cs="Arial"/>
                        </w:rPr>
                        <w:t>s</w:t>
                      </w:r>
                      <w:r w:rsidR="0041651B" w:rsidRPr="00EE4094">
                        <w:rPr>
                          <w:rFonts w:ascii="Arial" w:hAnsi="Arial" w:cs="Arial"/>
                        </w:rPr>
                        <w:t xml:space="preserve"> and </w:t>
                      </w:r>
                      <w:r w:rsidR="00B911AD">
                        <w:rPr>
                          <w:rFonts w:ascii="Arial" w:hAnsi="Arial" w:cs="Arial"/>
                        </w:rPr>
                        <w:t>Mentor</w:t>
                      </w:r>
                      <w:r w:rsidR="0041651B" w:rsidRPr="00EE4094">
                        <w:rPr>
                          <w:rFonts w:ascii="Arial" w:hAnsi="Arial" w:cs="Arial"/>
                        </w:rPr>
                        <w:t xml:space="preserve"> as indicated.</w:t>
                      </w:r>
                      <w:r w:rsidRPr="00EE4094">
                        <w:rPr>
                          <w:rFonts w:ascii="Arial" w:hAnsi="Arial" w:cs="Arial"/>
                        </w:rPr>
                        <w:t xml:space="preserve"> Electronic signatures are acceptabl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04AC926" w14:textId="204B2EAE" w:rsidR="0041651B" w:rsidRPr="00413283" w:rsidRDefault="0041651B" w:rsidP="0041651B">
      <w:pPr>
        <w:rPr>
          <w:sz w:val="44"/>
          <w:szCs w:val="16"/>
          <w:lang w:val="en-GB"/>
        </w:rPr>
      </w:pPr>
    </w:p>
    <w:p w14:paraId="10139C43" w14:textId="77777777" w:rsidR="0041651B" w:rsidRPr="00413283" w:rsidRDefault="0041651B" w:rsidP="0041651B">
      <w:pPr>
        <w:rPr>
          <w:sz w:val="44"/>
          <w:szCs w:val="16"/>
          <w:lang w:val="en-GB"/>
        </w:rPr>
      </w:pPr>
    </w:p>
    <w:p w14:paraId="5B5E6791" w14:textId="77777777" w:rsidR="0041651B" w:rsidRPr="00413283" w:rsidRDefault="0041651B" w:rsidP="0041651B">
      <w:pPr>
        <w:rPr>
          <w:sz w:val="44"/>
          <w:szCs w:val="16"/>
          <w:lang w:val="en-GB"/>
        </w:rPr>
      </w:pPr>
    </w:p>
    <w:p w14:paraId="4FB80C7A" w14:textId="77777777" w:rsidR="00407D0B" w:rsidRPr="00413283" w:rsidRDefault="00407D0B" w:rsidP="0041651B">
      <w:pPr>
        <w:jc w:val="right"/>
        <w:rPr>
          <w:sz w:val="44"/>
          <w:szCs w:val="16"/>
          <w:lang w:val="en-GB"/>
        </w:rPr>
      </w:pPr>
    </w:p>
    <w:p w14:paraId="62C38640" w14:textId="77777777" w:rsidR="0041651B" w:rsidRPr="00413283" w:rsidRDefault="00E3318D" w:rsidP="0041651B">
      <w:pPr>
        <w:jc w:val="right"/>
        <w:rPr>
          <w:sz w:val="2"/>
          <w:szCs w:val="2"/>
          <w:lang w:val="en-GB"/>
        </w:rPr>
      </w:pPr>
      <w:r w:rsidRPr="00413283">
        <w:rPr>
          <w:sz w:val="24"/>
          <w:szCs w:val="16"/>
          <w:lang w:val="en-GB"/>
        </w:rPr>
        <w:br w:type="page"/>
      </w: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253"/>
      </w:tblGrid>
      <w:tr w:rsidR="0041651B" w:rsidRPr="00F92DC3" w14:paraId="4A8B904D" w14:textId="77777777" w:rsidTr="00CA1A90">
        <w:trPr>
          <w:trHeight w:val="406"/>
        </w:trPr>
        <w:tc>
          <w:tcPr>
            <w:tcW w:w="5211" w:type="dxa"/>
            <w:gridSpan w:val="2"/>
            <w:vAlign w:val="center"/>
          </w:tcPr>
          <w:p w14:paraId="02022E9A" w14:textId="77777777" w:rsidR="0041651B" w:rsidRPr="00413283" w:rsidRDefault="00374BE3" w:rsidP="00383733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lastRenderedPageBreak/>
              <w:t xml:space="preserve">Meeting Number : </w:t>
            </w:r>
            <w:r w:rsidR="00983647" w:rsidRPr="00413283">
              <w:rPr>
                <w:rFonts w:ascii="Arial" w:hAnsi="Arial" w:cs="Arial"/>
                <w:b/>
                <w:szCs w:val="16"/>
                <w:lang w:val="en-GB"/>
              </w:rPr>
              <w:t>01</w:t>
            </w:r>
          </w:p>
        </w:tc>
        <w:tc>
          <w:tcPr>
            <w:tcW w:w="4990" w:type="dxa"/>
            <w:gridSpan w:val="2"/>
            <w:vAlign w:val="center"/>
          </w:tcPr>
          <w:p w14:paraId="28C28C42" w14:textId="77777777" w:rsidR="00374BE3" w:rsidRPr="00413283" w:rsidRDefault="00374BE3" w:rsidP="00383733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Date of meeting : </w:t>
            </w:r>
          </w:p>
        </w:tc>
      </w:tr>
      <w:tr w:rsidR="00F2264C" w:rsidRPr="00F92DC3" w14:paraId="4A76F0BC" w14:textId="77777777" w:rsidTr="00CA1A90">
        <w:trPr>
          <w:trHeight w:val="602"/>
        </w:trPr>
        <w:tc>
          <w:tcPr>
            <w:tcW w:w="3438" w:type="dxa"/>
          </w:tcPr>
          <w:p w14:paraId="672BC006" w14:textId="77777777" w:rsidR="00F2264C" w:rsidRPr="00413283" w:rsidRDefault="00F2264C" w:rsidP="00F2264C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14728F28" w14:textId="77777777" w:rsidR="00F2264C" w:rsidRPr="00413283" w:rsidRDefault="00F2264C" w:rsidP="00F2264C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Start Time  ____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09EAB75E" w14:textId="77777777" w:rsidR="00F2264C" w:rsidRPr="00413283" w:rsidRDefault="00F2264C" w:rsidP="00F2264C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0C894FB8" w14:textId="77777777" w:rsidR="00F2264C" w:rsidRPr="00413283" w:rsidRDefault="00F2264C" w:rsidP="00F2264C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End Time   ____________</w:t>
            </w:r>
          </w:p>
        </w:tc>
        <w:tc>
          <w:tcPr>
            <w:tcW w:w="3253" w:type="dxa"/>
            <w:vAlign w:val="center"/>
          </w:tcPr>
          <w:p w14:paraId="0AC3ECA9" w14:textId="77777777" w:rsidR="00F2264C" w:rsidRPr="00413283" w:rsidRDefault="00F2264C" w:rsidP="00F2264C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195AC652" w14:textId="77777777" w:rsidR="00F2264C" w:rsidRPr="00413283" w:rsidRDefault="00F2264C" w:rsidP="00F2264C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Duration  ___________</w:t>
            </w:r>
          </w:p>
        </w:tc>
      </w:tr>
      <w:tr w:rsidR="0041651B" w:rsidRPr="00F92DC3" w14:paraId="443349F8" w14:textId="77777777" w:rsidTr="00CA1A90">
        <w:trPr>
          <w:trHeight w:val="4880"/>
        </w:trPr>
        <w:tc>
          <w:tcPr>
            <w:tcW w:w="10201" w:type="dxa"/>
            <w:gridSpan w:val="4"/>
          </w:tcPr>
          <w:p w14:paraId="4FFE37EF" w14:textId="77777777" w:rsidR="0041651B" w:rsidRPr="00413283" w:rsidRDefault="0041651B" w:rsidP="00383733">
            <w:pPr>
              <w:spacing w:after="0"/>
              <w:rPr>
                <w:rFonts w:ascii="Arial" w:hAnsi="Arial" w:cs="Arial"/>
                <w:b/>
                <w:sz w:val="4"/>
                <w:szCs w:val="16"/>
                <w:lang w:val="en-GB"/>
              </w:rPr>
            </w:pPr>
          </w:p>
          <w:p w14:paraId="66B4AB48" w14:textId="77777777" w:rsidR="0041651B" w:rsidRPr="00413283" w:rsidRDefault="00F2264C" w:rsidP="00383733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Progress and Issues Discussed at this M</w:t>
            </w:r>
            <w:r w:rsidR="0041651B" w:rsidRPr="00413283">
              <w:rPr>
                <w:rFonts w:ascii="Arial" w:hAnsi="Arial" w:cs="Arial"/>
                <w:b/>
                <w:szCs w:val="16"/>
                <w:lang w:val="en-GB"/>
              </w:rPr>
              <w:t>eeting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 </w:t>
            </w:r>
            <w:r w:rsidR="00EE4094"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3C1BD2BB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2702727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39AC720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3D60D2A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5C3C586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27D612D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F05B75D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9585795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D24BF13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5C334D6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CCED607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5F58DAD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8491C75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7D5A306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9DBF3F3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62A71CA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55C3B48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E5B1E63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8A97EA7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96C9979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6487167" w14:textId="77777777" w:rsidR="00B42A42" w:rsidRPr="00413283" w:rsidRDefault="00B42A42" w:rsidP="00383733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</w:tc>
      </w:tr>
      <w:tr w:rsidR="0041651B" w:rsidRPr="00F92DC3" w14:paraId="7D16BAB7" w14:textId="77777777" w:rsidTr="00CA1A90">
        <w:trPr>
          <w:trHeight w:val="2676"/>
        </w:trPr>
        <w:tc>
          <w:tcPr>
            <w:tcW w:w="10201" w:type="dxa"/>
            <w:gridSpan w:val="4"/>
          </w:tcPr>
          <w:p w14:paraId="7EA988DB" w14:textId="77777777" w:rsidR="0041651B" w:rsidRPr="00413283" w:rsidRDefault="0041651B" w:rsidP="00383733">
            <w:pPr>
              <w:spacing w:after="0" w:line="240" w:lineRule="auto"/>
              <w:rPr>
                <w:rFonts w:ascii="Arial" w:hAnsi="Arial" w:cs="Arial"/>
                <w:sz w:val="8"/>
                <w:szCs w:val="16"/>
                <w:lang w:val="en-GB"/>
              </w:rPr>
            </w:pPr>
          </w:p>
          <w:p w14:paraId="48F42AA0" w14:textId="10AE395A" w:rsidR="00B42A42" w:rsidRPr="00413283" w:rsidRDefault="00413283" w:rsidP="00B42A42">
            <w:pPr>
              <w:spacing w:after="0" w:line="240" w:lineRule="auto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 xml:space="preserve">Business Mentor </w:t>
            </w:r>
            <w:r w:rsidR="00F2264C" w:rsidRPr="00413283">
              <w:rPr>
                <w:rFonts w:ascii="Arial" w:hAnsi="Arial" w:cs="Arial"/>
                <w:b/>
                <w:szCs w:val="16"/>
                <w:lang w:val="en-GB"/>
              </w:rPr>
              <w:t>R</w:t>
            </w:r>
            <w:r w:rsidR="0041651B" w:rsidRPr="00413283">
              <w:rPr>
                <w:rFonts w:ascii="Arial" w:hAnsi="Arial" w:cs="Arial"/>
                <w:b/>
                <w:szCs w:val="16"/>
                <w:lang w:val="en-GB"/>
              </w:rPr>
              <w:t>ecommendations</w:t>
            </w:r>
            <w:r w:rsidR="00B42A42"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 </w:t>
            </w:r>
            <w:r w:rsidR="00EE4094"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5A1419B6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02B2FEF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3DAD558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D374B91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D5AAECC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AF0BFFF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1026518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3ECF9D3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538DEA8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1C2A60E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3692474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3A846EB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9B56882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F771379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632F767" w14:textId="77777777" w:rsidR="004C786B" w:rsidRPr="00413283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C49FA5E" w14:textId="77777777" w:rsidR="0041651B" w:rsidRPr="00413283" w:rsidRDefault="0041651B" w:rsidP="00B42A42">
            <w:pPr>
              <w:tabs>
                <w:tab w:val="left" w:pos="1095"/>
              </w:tabs>
              <w:rPr>
                <w:rFonts w:ascii="Arial" w:hAnsi="Arial" w:cs="Arial"/>
                <w:szCs w:val="16"/>
                <w:lang w:val="en-GB"/>
              </w:rPr>
            </w:pPr>
          </w:p>
        </w:tc>
      </w:tr>
    </w:tbl>
    <w:p w14:paraId="6C060520" w14:textId="77777777" w:rsidR="00484511" w:rsidRPr="00413283" w:rsidRDefault="00484511" w:rsidP="00484511">
      <w:pPr>
        <w:spacing w:after="0"/>
        <w:rPr>
          <w:vanish/>
          <w:lang w:val="en-GB"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3969"/>
      </w:tblGrid>
      <w:tr w:rsidR="00625554" w:rsidRPr="00F92DC3" w14:paraId="7BACB865" w14:textId="77777777" w:rsidTr="00983647">
        <w:trPr>
          <w:trHeight w:val="290"/>
        </w:trPr>
        <w:tc>
          <w:tcPr>
            <w:tcW w:w="2405" w:type="dxa"/>
            <w:shd w:val="clear" w:color="auto" w:fill="auto"/>
          </w:tcPr>
          <w:p w14:paraId="3DFF8633" w14:textId="77777777" w:rsidR="00625554" w:rsidRPr="00413283" w:rsidRDefault="00625554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Next Meeting</w:t>
            </w:r>
            <w:r w:rsidR="00983647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 Date</w:t>
            </w:r>
          </w:p>
        </w:tc>
        <w:tc>
          <w:tcPr>
            <w:tcW w:w="3827" w:type="dxa"/>
            <w:shd w:val="clear" w:color="auto" w:fill="auto"/>
          </w:tcPr>
          <w:p w14:paraId="0ECC29D2" w14:textId="77777777" w:rsidR="00625554" w:rsidRPr="00413283" w:rsidRDefault="00CA1A90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Group Leader</w:t>
            </w:r>
            <w:r w:rsidR="00625554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 Signature</w:t>
            </w:r>
            <w:r w:rsidR="00983647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 </w:t>
            </w:r>
            <w:r w:rsidR="00983647" w:rsidRPr="00413283">
              <w:rPr>
                <w:rFonts w:ascii="Arial" w:hAnsi="Arial" w:cs="Arial"/>
                <w:i/>
                <w:sz w:val="20"/>
                <w:szCs w:val="16"/>
                <w:lang w:val="en-GB"/>
              </w:rPr>
              <w:t>(or designate)</w:t>
            </w:r>
          </w:p>
        </w:tc>
        <w:tc>
          <w:tcPr>
            <w:tcW w:w="3969" w:type="dxa"/>
            <w:shd w:val="clear" w:color="auto" w:fill="auto"/>
          </w:tcPr>
          <w:p w14:paraId="496D2838" w14:textId="77777777" w:rsidR="00625554" w:rsidRPr="00413283" w:rsidRDefault="00B911A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Mentor</w:t>
            </w:r>
            <w:r w:rsidR="00625554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 Signature</w:t>
            </w:r>
          </w:p>
        </w:tc>
      </w:tr>
      <w:tr w:rsidR="00625554" w:rsidRPr="00F92DC3" w14:paraId="7A710BF4" w14:textId="77777777" w:rsidTr="00983647">
        <w:trPr>
          <w:trHeight w:val="665"/>
        </w:trPr>
        <w:tc>
          <w:tcPr>
            <w:tcW w:w="2405" w:type="dxa"/>
            <w:shd w:val="clear" w:color="auto" w:fill="auto"/>
          </w:tcPr>
          <w:p w14:paraId="2C2AE28B" w14:textId="77777777" w:rsidR="00625554" w:rsidRPr="00413283" w:rsidRDefault="00625554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0441BF0C" w14:textId="77777777" w:rsidR="00625554" w:rsidRPr="00413283" w:rsidRDefault="00625554">
            <w:pPr>
              <w:rPr>
                <w:lang w:val="en-GB"/>
              </w:rPr>
            </w:pPr>
          </w:p>
        </w:tc>
        <w:tc>
          <w:tcPr>
            <w:tcW w:w="3969" w:type="dxa"/>
            <w:shd w:val="clear" w:color="auto" w:fill="auto"/>
          </w:tcPr>
          <w:p w14:paraId="694AECF3" w14:textId="77777777" w:rsidR="00625554" w:rsidRPr="00413283" w:rsidRDefault="00625554">
            <w:pPr>
              <w:rPr>
                <w:lang w:val="en-GB"/>
              </w:rPr>
            </w:pPr>
          </w:p>
        </w:tc>
      </w:tr>
    </w:tbl>
    <w:p w14:paraId="5DE47C23" w14:textId="77777777" w:rsidR="00625554" w:rsidRPr="00413283" w:rsidRDefault="00625554">
      <w:pPr>
        <w:rPr>
          <w:lang w:val="en-GB"/>
        </w:rPr>
      </w:pPr>
    </w:p>
    <w:p w14:paraId="217B2528" w14:textId="77777777" w:rsidR="00CA1A90" w:rsidRPr="00413283" w:rsidRDefault="00CA1A90">
      <w:pPr>
        <w:rPr>
          <w:lang w:val="en-GB"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253"/>
      </w:tblGrid>
      <w:tr w:rsidR="00983647" w:rsidRPr="00F92DC3" w14:paraId="15906400" w14:textId="77777777" w:rsidTr="00B947DD">
        <w:trPr>
          <w:trHeight w:val="406"/>
        </w:trPr>
        <w:tc>
          <w:tcPr>
            <w:tcW w:w="5211" w:type="dxa"/>
            <w:gridSpan w:val="2"/>
            <w:vAlign w:val="center"/>
          </w:tcPr>
          <w:p w14:paraId="0C4D2C3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lastRenderedPageBreak/>
              <w:t>Meeting Number : 02</w:t>
            </w:r>
          </w:p>
        </w:tc>
        <w:tc>
          <w:tcPr>
            <w:tcW w:w="4990" w:type="dxa"/>
            <w:gridSpan w:val="2"/>
            <w:vAlign w:val="center"/>
          </w:tcPr>
          <w:p w14:paraId="07A6657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Date of meeting : </w:t>
            </w:r>
          </w:p>
        </w:tc>
      </w:tr>
      <w:tr w:rsidR="00983647" w:rsidRPr="00F92DC3" w14:paraId="5D587517" w14:textId="77777777" w:rsidTr="00B947DD">
        <w:trPr>
          <w:trHeight w:val="602"/>
        </w:trPr>
        <w:tc>
          <w:tcPr>
            <w:tcW w:w="3438" w:type="dxa"/>
          </w:tcPr>
          <w:p w14:paraId="5F59039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74EB2BB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Start Time  ____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7CF8FB5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76CF668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End Time   ____________</w:t>
            </w:r>
          </w:p>
        </w:tc>
        <w:tc>
          <w:tcPr>
            <w:tcW w:w="3253" w:type="dxa"/>
            <w:vAlign w:val="center"/>
          </w:tcPr>
          <w:p w14:paraId="0D9CA01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4CB52BA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Duration  ___________</w:t>
            </w:r>
          </w:p>
        </w:tc>
      </w:tr>
      <w:tr w:rsidR="00983647" w:rsidRPr="00F92DC3" w14:paraId="1291DB3E" w14:textId="77777777" w:rsidTr="00B947DD">
        <w:trPr>
          <w:trHeight w:val="4880"/>
        </w:trPr>
        <w:tc>
          <w:tcPr>
            <w:tcW w:w="10201" w:type="dxa"/>
            <w:gridSpan w:val="4"/>
          </w:tcPr>
          <w:p w14:paraId="2590E1E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 w:val="4"/>
                <w:szCs w:val="16"/>
                <w:lang w:val="en-GB"/>
              </w:rPr>
            </w:pPr>
          </w:p>
          <w:p w14:paraId="4236252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Progress and Issues Discussed at this Meeting </w:t>
            </w:r>
            <w:r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323BBCF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8CCC58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2C3245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356C67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308DCC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609DF4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3C7C11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146A94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ED9E00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774BD2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4890DC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8E302B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7EBAB0E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70DEEA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C889FAE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062C68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8670DA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484572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4103AB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DA9B6F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2DC901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</w:tc>
      </w:tr>
      <w:tr w:rsidR="00983647" w:rsidRPr="00F92DC3" w14:paraId="07A502A9" w14:textId="77777777" w:rsidTr="00B947DD">
        <w:trPr>
          <w:trHeight w:val="2676"/>
        </w:trPr>
        <w:tc>
          <w:tcPr>
            <w:tcW w:w="10201" w:type="dxa"/>
            <w:gridSpan w:val="4"/>
          </w:tcPr>
          <w:p w14:paraId="0094953F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 w:val="8"/>
                <w:szCs w:val="16"/>
                <w:lang w:val="en-GB"/>
              </w:rPr>
            </w:pPr>
          </w:p>
          <w:p w14:paraId="5F2E3C72" w14:textId="3B613654" w:rsidR="00983647" w:rsidRPr="00413283" w:rsidRDefault="00413283" w:rsidP="00B947DD">
            <w:pPr>
              <w:spacing w:after="0" w:line="240" w:lineRule="auto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 xml:space="preserve">Business Mentor </w:t>
            </w:r>
            <w:r w:rsidR="00983647"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Recommendations </w:t>
            </w:r>
            <w:r w:rsidR="00983647"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0BD1C1DA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9067E5F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92AC280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87486FC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96B4D43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47FC367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4782BDE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137E1C0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7DC777E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FE0D040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EA1F8EC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6D74F21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D034CDB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2A812F2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4EBC042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33B5E7F" w14:textId="77777777" w:rsidR="00983647" w:rsidRPr="00413283" w:rsidRDefault="00983647" w:rsidP="00B947DD">
            <w:pPr>
              <w:tabs>
                <w:tab w:val="left" w:pos="1095"/>
              </w:tabs>
              <w:rPr>
                <w:rFonts w:ascii="Arial" w:hAnsi="Arial" w:cs="Arial"/>
                <w:szCs w:val="16"/>
                <w:lang w:val="en-GB"/>
              </w:rPr>
            </w:pPr>
          </w:p>
        </w:tc>
      </w:tr>
    </w:tbl>
    <w:p w14:paraId="6063BCAC" w14:textId="77777777" w:rsidR="00983647" w:rsidRPr="00413283" w:rsidRDefault="00983647" w:rsidP="00983647">
      <w:pPr>
        <w:spacing w:after="0"/>
        <w:rPr>
          <w:vanish/>
          <w:lang w:val="en-GB"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3969"/>
      </w:tblGrid>
      <w:tr w:rsidR="00983647" w:rsidRPr="00F92DC3" w14:paraId="749240F6" w14:textId="77777777" w:rsidTr="00B947DD">
        <w:trPr>
          <w:trHeight w:val="290"/>
        </w:trPr>
        <w:tc>
          <w:tcPr>
            <w:tcW w:w="2405" w:type="dxa"/>
            <w:shd w:val="clear" w:color="auto" w:fill="auto"/>
          </w:tcPr>
          <w:p w14:paraId="6D4A03EC" w14:textId="77777777" w:rsidR="00983647" w:rsidRPr="00413283" w:rsidRDefault="00983647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Next Meeting Date</w:t>
            </w:r>
          </w:p>
        </w:tc>
        <w:tc>
          <w:tcPr>
            <w:tcW w:w="3827" w:type="dxa"/>
            <w:shd w:val="clear" w:color="auto" w:fill="auto"/>
          </w:tcPr>
          <w:p w14:paraId="4B857516" w14:textId="77777777" w:rsidR="00983647" w:rsidRPr="00413283" w:rsidRDefault="00983647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Group Leader Signature </w:t>
            </w:r>
            <w:r w:rsidRPr="00413283">
              <w:rPr>
                <w:rFonts w:ascii="Arial" w:hAnsi="Arial" w:cs="Arial"/>
                <w:i/>
                <w:sz w:val="20"/>
                <w:szCs w:val="16"/>
                <w:lang w:val="en-GB"/>
              </w:rPr>
              <w:t>(or designate)</w:t>
            </w:r>
          </w:p>
        </w:tc>
        <w:tc>
          <w:tcPr>
            <w:tcW w:w="3969" w:type="dxa"/>
            <w:shd w:val="clear" w:color="auto" w:fill="auto"/>
          </w:tcPr>
          <w:p w14:paraId="59E9ACAD" w14:textId="77777777" w:rsidR="00983647" w:rsidRPr="00413283" w:rsidRDefault="00B911AD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Mentor</w:t>
            </w:r>
            <w:r w:rsidR="00983647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 Signature</w:t>
            </w:r>
          </w:p>
        </w:tc>
      </w:tr>
      <w:tr w:rsidR="00983647" w:rsidRPr="00F92DC3" w14:paraId="2864A0CA" w14:textId="77777777" w:rsidTr="00B947DD">
        <w:trPr>
          <w:trHeight w:val="665"/>
        </w:trPr>
        <w:tc>
          <w:tcPr>
            <w:tcW w:w="2405" w:type="dxa"/>
            <w:shd w:val="clear" w:color="auto" w:fill="auto"/>
          </w:tcPr>
          <w:p w14:paraId="29D30E96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20E355A7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969" w:type="dxa"/>
            <w:shd w:val="clear" w:color="auto" w:fill="auto"/>
          </w:tcPr>
          <w:p w14:paraId="4C59B43F" w14:textId="77777777" w:rsidR="00983647" w:rsidRPr="00413283" w:rsidRDefault="00983647" w:rsidP="00B947DD">
            <w:pPr>
              <w:rPr>
                <w:lang w:val="en-GB"/>
              </w:rPr>
            </w:pPr>
          </w:p>
        </w:tc>
      </w:tr>
    </w:tbl>
    <w:p w14:paraId="37793F4C" w14:textId="77777777" w:rsidR="00CA1A90" w:rsidRPr="00413283" w:rsidRDefault="00CA1A90">
      <w:pPr>
        <w:rPr>
          <w:lang w:val="en-GB"/>
        </w:rPr>
      </w:pPr>
    </w:p>
    <w:p w14:paraId="417E1F40" w14:textId="77777777" w:rsidR="00983647" w:rsidRPr="00413283" w:rsidRDefault="00983647">
      <w:pPr>
        <w:rPr>
          <w:lang w:val="en-GB"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253"/>
      </w:tblGrid>
      <w:tr w:rsidR="00983647" w:rsidRPr="00F92DC3" w14:paraId="1501B29B" w14:textId="77777777" w:rsidTr="00B947DD">
        <w:trPr>
          <w:trHeight w:val="406"/>
        </w:trPr>
        <w:tc>
          <w:tcPr>
            <w:tcW w:w="5211" w:type="dxa"/>
            <w:gridSpan w:val="2"/>
            <w:vAlign w:val="center"/>
          </w:tcPr>
          <w:p w14:paraId="1E81AF8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lastRenderedPageBreak/>
              <w:t>Meeting Number : 03</w:t>
            </w:r>
          </w:p>
        </w:tc>
        <w:tc>
          <w:tcPr>
            <w:tcW w:w="4990" w:type="dxa"/>
            <w:gridSpan w:val="2"/>
            <w:vAlign w:val="center"/>
          </w:tcPr>
          <w:p w14:paraId="70374FE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Date of meeting : </w:t>
            </w:r>
          </w:p>
        </w:tc>
      </w:tr>
      <w:tr w:rsidR="00983647" w:rsidRPr="00F92DC3" w14:paraId="057FE1A6" w14:textId="77777777" w:rsidTr="00B947DD">
        <w:trPr>
          <w:trHeight w:val="602"/>
        </w:trPr>
        <w:tc>
          <w:tcPr>
            <w:tcW w:w="3438" w:type="dxa"/>
          </w:tcPr>
          <w:p w14:paraId="7D2D9BA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59BA44F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Start Time  ____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59F4A12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18D744D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End Time   ____________</w:t>
            </w:r>
          </w:p>
        </w:tc>
        <w:tc>
          <w:tcPr>
            <w:tcW w:w="3253" w:type="dxa"/>
            <w:vAlign w:val="center"/>
          </w:tcPr>
          <w:p w14:paraId="1577ABC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2B054DA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Duration  ___________</w:t>
            </w:r>
          </w:p>
        </w:tc>
      </w:tr>
      <w:tr w:rsidR="00983647" w:rsidRPr="00F92DC3" w14:paraId="761703FA" w14:textId="77777777" w:rsidTr="00B947DD">
        <w:trPr>
          <w:trHeight w:val="4880"/>
        </w:trPr>
        <w:tc>
          <w:tcPr>
            <w:tcW w:w="10201" w:type="dxa"/>
            <w:gridSpan w:val="4"/>
          </w:tcPr>
          <w:p w14:paraId="16004DB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 w:val="4"/>
                <w:szCs w:val="16"/>
                <w:lang w:val="en-GB"/>
              </w:rPr>
            </w:pPr>
          </w:p>
          <w:p w14:paraId="24B1FFA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Progress and Issues Discussed at this Meeting </w:t>
            </w:r>
            <w:r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5BA8AC6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0EA373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4543BD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E88E72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518653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3EEA7C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5A624E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1E2759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7C5898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038F26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3B94B4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689395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96A471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D3691A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17D978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A2A8E7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DA8AAE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AB110E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5E2FFA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075B1C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E322DE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</w:tc>
      </w:tr>
      <w:tr w:rsidR="00983647" w:rsidRPr="00F92DC3" w14:paraId="0BBD3BC4" w14:textId="77777777" w:rsidTr="00B947DD">
        <w:trPr>
          <w:trHeight w:val="2676"/>
        </w:trPr>
        <w:tc>
          <w:tcPr>
            <w:tcW w:w="10201" w:type="dxa"/>
            <w:gridSpan w:val="4"/>
          </w:tcPr>
          <w:p w14:paraId="6C007598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 w:val="8"/>
                <w:szCs w:val="16"/>
                <w:lang w:val="en-GB"/>
              </w:rPr>
            </w:pPr>
          </w:p>
          <w:p w14:paraId="68AC3816" w14:textId="22FC034B" w:rsidR="00983647" w:rsidRPr="00413283" w:rsidRDefault="00413283" w:rsidP="00B947DD">
            <w:pPr>
              <w:spacing w:after="0" w:line="240" w:lineRule="auto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 xml:space="preserve">Business Mentor </w:t>
            </w:r>
            <w:r w:rsidR="00983647"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Recommendations </w:t>
            </w:r>
            <w:r w:rsidR="00983647"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31F0852D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331D960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A6D2365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7F3CCB5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F010EA0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69AE5EA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F734163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3A044B5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678DA79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5624493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5ED9577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68BDCCE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EA2BE3A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468866B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8F99E6D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B3F701F" w14:textId="77777777" w:rsidR="00983647" w:rsidRPr="00413283" w:rsidRDefault="00983647" w:rsidP="00B947DD">
            <w:pPr>
              <w:tabs>
                <w:tab w:val="left" w:pos="1095"/>
              </w:tabs>
              <w:rPr>
                <w:rFonts w:ascii="Arial" w:hAnsi="Arial" w:cs="Arial"/>
                <w:szCs w:val="16"/>
                <w:lang w:val="en-GB"/>
              </w:rPr>
            </w:pPr>
          </w:p>
        </w:tc>
      </w:tr>
    </w:tbl>
    <w:p w14:paraId="75AA9442" w14:textId="77777777" w:rsidR="00983647" w:rsidRPr="00413283" w:rsidRDefault="00983647" w:rsidP="00983647">
      <w:pPr>
        <w:spacing w:after="0"/>
        <w:rPr>
          <w:vanish/>
          <w:lang w:val="en-GB"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3969"/>
      </w:tblGrid>
      <w:tr w:rsidR="00983647" w:rsidRPr="00F92DC3" w14:paraId="6FD2A70B" w14:textId="77777777" w:rsidTr="00B947DD">
        <w:trPr>
          <w:trHeight w:val="290"/>
        </w:trPr>
        <w:tc>
          <w:tcPr>
            <w:tcW w:w="2405" w:type="dxa"/>
            <w:shd w:val="clear" w:color="auto" w:fill="auto"/>
          </w:tcPr>
          <w:p w14:paraId="2C06A1D0" w14:textId="77777777" w:rsidR="00983647" w:rsidRPr="00413283" w:rsidRDefault="00983647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Next Meeting Date</w:t>
            </w:r>
          </w:p>
        </w:tc>
        <w:tc>
          <w:tcPr>
            <w:tcW w:w="3827" w:type="dxa"/>
            <w:shd w:val="clear" w:color="auto" w:fill="auto"/>
          </w:tcPr>
          <w:p w14:paraId="157A6987" w14:textId="77777777" w:rsidR="00983647" w:rsidRPr="00413283" w:rsidRDefault="00983647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Group Leader Signature </w:t>
            </w:r>
            <w:r w:rsidRPr="00413283">
              <w:rPr>
                <w:rFonts w:ascii="Arial" w:hAnsi="Arial" w:cs="Arial"/>
                <w:i/>
                <w:sz w:val="20"/>
                <w:szCs w:val="16"/>
                <w:lang w:val="en-GB"/>
              </w:rPr>
              <w:t>(or designate)</w:t>
            </w:r>
          </w:p>
        </w:tc>
        <w:tc>
          <w:tcPr>
            <w:tcW w:w="3969" w:type="dxa"/>
            <w:shd w:val="clear" w:color="auto" w:fill="auto"/>
          </w:tcPr>
          <w:p w14:paraId="142F2607" w14:textId="77777777" w:rsidR="00983647" w:rsidRPr="00413283" w:rsidRDefault="00B911AD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Mentor</w:t>
            </w:r>
            <w:r w:rsidR="00983647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 Signature</w:t>
            </w:r>
          </w:p>
        </w:tc>
      </w:tr>
      <w:tr w:rsidR="00983647" w:rsidRPr="00F92DC3" w14:paraId="035A20E6" w14:textId="77777777" w:rsidTr="00B947DD">
        <w:trPr>
          <w:trHeight w:val="665"/>
        </w:trPr>
        <w:tc>
          <w:tcPr>
            <w:tcW w:w="2405" w:type="dxa"/>
            <w:shd w:val="clear" w:color="auto" w:fill="auto"/>
          </w:tcPr>
          <w:p w14:paraId="7F5F3C4A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0398E749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969" w:type="dxa"/>
            <w:shd w:val="clear" w:color="auto" w:fill="auto"/>
          </w:tcPr>
          <w:p w14:paraId="1BED8D80" w14:textId="77777777" w:rsidR="00983647" w:rsidRPr="00413283" w:rsidRDefault="00983647" w:rsidP="00B947DD">
            <w:pPr>
              <w:rPr>
                <w:lang w:val="en-GB"/>
              </w:rPr>
            </w:pPr>
          </w:p>
        </w:tc>
      </w:tr>
    </w:tbl>
    <w:p w14:paraId="33ACD047" w14:textId="77777777" w:rsidR="00983647" w:rsidRPr="00413283" w:rsidRDefault="00983647">
      <w:pPr>
        <w:rPr>
          <w:lang w:val="en-GB"/>
        </w:rPr>
      </w:pPr>
    </w:p>
    <w:p w14:paraId="07BEFA87" w14:textId="77777777" w:rsidR="00983647" w:rsidRPr="00413283" w:rsidRDefault="00983647">
      <w:pPr>
        <w:rPr>
          <w:lang w:val="en-GB"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253"/>
      </w:tblGrid>
      <w:tr w:rsidR="00983647" w:rsidRPr="00F92DC3" w14:paraId="4B112C0F" w14:textId="77777777" w:rsidTr="00B947DD">
        <w:trPr>
          <w:trHeight w:val="406"/>
        </w:trPr>
        <w:tc>
          <w:tcPr>
            <w:tcW w:w="5211" w:type="dxa"/>
            <w:gridSpan w:val="2"/>
            <w:vAlign w:val="center"/>
          </w:tcPr>
          <w:p w14:paraId="449DD28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lastRenderedPageBreak/>
              <w:t>Meeting Number : 04</w:t>
            </w:r>
          </w:p>
        </w:tc>
        <w:tc>
          <w:tcPr>
            <w:tcW w:w="4990" w:type="dxa"/>
            <w:gridSpan w:val="2"/>
            <w:vAlign w:val="center"/>
          </w:tcPr>
          <w:p w14:paraId="75A160F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Date of meeting : </w:t>
            </w:r>
          </w:p>
        </w:tc>
      </w:tr>
      <w:tr w:rsidR="00983647" w:rsidRPr="00F92DC3" w14:paraId="39129FBE" w14:textId="77777777" w:rsidTr="00B947DD">
        <w:trPr>
          <w:trHeight w:val="602"/>
        </w:trPr>
        <w:tc>
          <w:tcPr>
            <w:tcW w:w="3438" w:type="dxa"/>
          </w:tcPr>
          <w:p w14:paraId="6CD416E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1F80C6B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Start Time  ____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2A53FF9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73805A8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End Time   ____________</w:t>
            </w:r>
          </w:p>
        </w:tc>
        <w:tc>
          <w:tcPr>
            <w:tcW w:w="3253" w:type="dxa"/>
            <w:vAlign w:val="center"/>
          </w:tcPr>
          <w:p w14:paraId="1E1CF83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586BC28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Duration  ___________</w:t>
            </w:r>
          </w:p>
        </w:tc>
      </w:tr>
      <w:tr w:rsidR="00983647" w:rsidRPr="00F92DC3" w14:paraId="0FF986CD" w14:textId="77777777" w:rsidTr="00B947DD">
        <w:trPr>
          <w:trHeight w:val="4880"/>
        </w:trPr>
        <w:tc>
          <w:tcPr>
            <w:tcW w:w="10201" w:type="dxa"/>
            <w:gridSpan w:val="4"/>
          </w:tcPr>
          <w:p w14:paraId="1A8708A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 w:val="4"/>
                <w:szCs w:val="16"/>
                <w:lang w:val="en-GB"/>
              </w:rPr>
            </w:pPr>
          </w:p>
          <w:p w14:paraId="4964A7B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Progress and Issues Discussed at this Meeting </w:t>
            </w:r>
            <w:r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358313A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0952D3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5F5022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3617F1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E54AB2E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137F52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AC4B32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719E53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77B471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F6354E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0BE405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DB762E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F5A508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6D0E4C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6E5589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783AE4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1C2DB4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B63E13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1C365A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01E8DE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F35DA0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</w:tc>
      </w:tr>
      <w:tr w:rsidR="00983647" w:rsidRPr="00F92DC3" w14:paraId="27CC1DD3" w14:textId="77777777" w:rsidTr="00B947DD">
        <w:trPr>
          <w:trHeight w:val="2676"/>
        </w:trPr>
        <w:tc>
          <w:tcPr>
            <w:tcW w:w="10201" w:type="dxa"/>
            <w:gridSpan w:val="4"/>
          </w:tcPr>
          <w:p w14:paraId="72B5148D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 w:val="8"/>
                <w:szCs w:val="16"/>
                <w:lang w:val="en-GB"/>
              </w:rPr>
            </w:pPr>
          </w:p>
          <w:p w14:paraId="27E25A43" w14:textId="3C6663E1" w:rsidR="00983647" w:rsidRPr="00413283" w:rsidRDefault="00413283" w:rsidP="00B947DD">
            <w:pPr>
              <w:spacing w:after="0" w:line="240" w:lineRule="auto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Business Mentor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 </w:t>
            </w:r>
            <w:r w:rsidR="00983647"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Recommendations </w:t>
            </w:r>
            <w:r w:rsidR="00983647"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31AD8BB1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9D4C67C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2CF844D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E133E1D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342A499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EB12EAF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E58FD1C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6F32005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8203B9B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79B7058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1319AF1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711C127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F2BD873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01B811B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A34ADAC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1F75031" w14:textId="77777777" w:rsidR="00983647" w:rsidRPr="00413283" w:rsidRDefault="00983647" w:rsidP="00B947DD">
            <w:pPr>
              <w:tabs>
                <w:tab w:val="left" w:pos="1095"/>
              </w:tabs>
              <w:rPr>
                <w:rFonts w:ascii="Arial" w:hAnsi="Arial" w:cs="Arial"/>
                <w:szCs w:val="16"/>
                <w:lang w:val="en-GB"/>
              </w:rPr>
            </w:pPr>
          </w:p>
        </w:tc>
      </w:tr>
    </w:tbl>
    <w:p w14:paraId="5CA10011" w14:textId="77777777" w:rsidR="00983647" w:rsidRPr="00413283" w:rsidRDefault="00983647" w:rsidP="00983647">
      <w:pPr>
        <w:spacing w:after="0"/>
        <w:rPr>
          <w:vanish/>
          <w:lang w:val="en-GB"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3969"/>
      </w:tblGrid>
      <w:tr w:rsidR="00983647" w:rsidRPr="00F92DC3" w14:paraId="48303C8E" w14:textId="77777777" w:rsidTr="00B947DD">
        <w:trPr>
          <w:trHeight w:val="290"/>
        </w:trPr>
        <w:tc>
          <w:tcPr>
            <w:tcW w:w="2405" w:type="dxa"/>
            <w:shd w:val="clear" w:color="auto" w:fill="auto"/>
          </w:tcPr>
          <w:p w14:paraId="278C72E7" w14:textId="77777777" w:rsidR="00983647" w:rsidRPr="00413283" w:rsidRDefault="00983647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Next Meeting Date</w:t>
            </w:r>
          </w:p>
        </w:tc>
        <w:tc>
          <w:tcPr>
            <w:tcW w:w="3827" w:type="dxa"/>
            <w:shd w:val="clear" w:color="auto" w:fill="auto"/>
          </w:tcPr>
          <w:p w14:paraId="5220E2E1" w14:textId="77777777" w:rsidR="00983647" w:rsidRPr="00413283" w:rsidRDefault="00983647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Group Leader Signature </w:t>
            </w:r>
            <w:r w:rsidRPr="00413283">
              <w:rPr>
                <w:rFonts w:ascii="Arial" w:hAnsi="Arial" w:cs="Arial"/>
                <w:i/>
                <w:sz w:val="20"/>
                <w:szCs w:val="16"/>
                <w:lang w:val="en-GB"/>
              </w:rPr>
              <w:t>(or designate)</w:t>
            </w:r>
          </w:p>
        </w:tc>
        <w:tc>
          <w:tcPr>
            <w:tcW w:w="3969" w:type="dxa"/>
            <w:shd w:val="clear" w:color="auto" w:fill="auto"/>
          </w:tcPr>
          <w:p w14:paraId="52ACBF35" w14:textId="77777777" w:rsidR="00983647" w:rsidRPr="00413283" w:rsidRDefault="00B911AD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Mentor</w:t>
            </w:r>
            <w:r w:rsidR="00983647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 Signature</w:t>
            </w:r>
          </w:p>
        </w:tc>
      </w:tr>
      <w:tr w:rsidR="00983647" w:rsidRPr="00F92DC3" w14:paraId="007DB641" w14:textId="77777777" w:rsidTr="00B947DD">
        <w:trPr>
          <w:trHeight w:val="665"/>
        </w:trPr>
        <w:tc>
          <w:tcPr>
            <w:tcW w:w="2405" w:type="dxa"/>
            <w:shd w:val="clear" w:color="auto" w:fill="auto"/>
          </w:tcPr>
          <w:p w14:paraId="7D8FE76D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14AE4A9E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969" w:type="dxa"/>
            <w:shd w:val="clear" w:color="auto" w:fill="auto"/>
          </w:tcPr>
          <w:p w14:paraId="7D715959" w14:textId="77777777" w:rsidR="00983647" w:rsidRPr="00413283" w:rsidRDefault="00983647" w:rsidP="00B947DD">
            <w:pPr>
              <w:rPr>
                <w:lang w:val="en-GB"/>
              </w:rPr>
            </w:pPr>
          </w:p>
        </w:tc>
      </w:tr>
    </w:tbl>
    <w:p w14:paraId="71C58618" w14:textId="77777777" w:rsidR="00983647" w:rsidRPr="00413283" w:rsidRDefault="00983647">
      <w:pPr>
        <w:rPr>
          <w:lang w:val="en-GB"/>
        </w:rPr>
      </w:pPr>
    </w:p>
    <w:p w14:paraId="41B6468C" w14:textId="77777777" w:rsidR="00983647" w:rsidRPr="00413283" w:rsidRDefault="00983647">
      <w:pPr>
        <w:rPr>
          <w:lang w:val="en-GB"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253"/>
      </w:tblGrid>
      <w:tr w:rsidR="00983647" w:rsidRPr="00F92DC3" w14:paraId="5087205B" w14:textId="77777777" w:rsidTr="00B947DD">
        <w:trPr>
          <w:trHeight w:val="406"/>
        </w:trPr>
        <w:tc>
          <w:tcPr>
            <w:tcW w:w="5211" w:type="dxa"/>
            <w:gridSpan w:val="2"/>
            <w:vAlign w:val="center"/>
          </w:tcPr>
          <w:p w14:paraId="08BD499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lastRenderedPageBreak/>
              <w:t>Meeting Number : 05</w:t>
            </w:r>
          </w:p>
        </w:tc>
        <w:tc>
          <w:tcPr>
            <w:tcW w:w="4990" w:type="dxa"/>
            <w:gridSpan w:val="2"/>
            <w:vAlign w:val="center"/>
          </w:tcPr>
          <w:p w14:paraId="60BD12C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Date of meeting : </w:t>
            </w:r>
          </w:p>
        </w:tc>
      </w:tr>
      <w:tr w:rsidR="00983647" w:rsidRPr="00F92DC3" w14:paraId="7AB1812F" w14:textId="77777777" w:rsidTr="00B947DD">
        <w:trPr>
          <w:trHeight w:val="602"/>
        </w:trPr>
        <w:tc>
          <w:tcPr>
            <w:tcW w:w="3438" w:type="dxa"/>
          </w:tcPr>
          <w:p w14:paraId="6AF133C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425B2DC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Start Time  ____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3EF8343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52F6E9CE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End Time   ____________</w:t>
            </w:r>
          </w:p>
        </w:tc>
        <w:tc>
          <w:tcPr>
            <w:tcW w:w="3253" w:type="dxa"/>
            <w:vAlign w:val="center"/>
          </w:tcPr>
          <w:p w14:paraId="657471E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3F42A49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Duration  ___________</w:t>
            </w:r>
          </w:p>
        </w:tc>
      </w:tr>
      <w:tr w:rsidR="00983647" w:rsidRPr="00F92DC3" w14:paraId="0CDA7683" w14:textId="77777777" w:rsidTr="00B947DD">
        <w:trPr>
          <w:trHeight w:val="4880"/>
        </w:trPr>
        <w:tc>
          <w:tcPr>
            <w:tcW w:w="10201" w:type="dxa"/>
            <w:gridSpan w:val="4"/>
          </w:tcPr>
          <w:p w14:paraId="06B5CEB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 w:val="4"/>
                <w:szCs w:val="16"/>
                <w:lang w:val="en-GB"/>
              </w:rPr>
            </w:pPr>
          </w:p>
          <w:p w14:paraId="07C889B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Progress and Issues Discussed at this Meeting </w:t>
            </w:r>
            <w:r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33580AA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39D3BA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205413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EA4B26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F5BF85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6524DC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E7E01F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31D34B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27B68B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36CABA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B017BEE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2FC530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508CC1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D8A64D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14AD4A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ECD215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E8537E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7BDD02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7E7A6C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CF64A7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F933163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</w:tc>
      </w:tr>
      <w:tr w:rsidR="00983647" w:rsidRPr="00F92DC3" w14:paraId="263CAF24" w14:textId="77777777" w:rsidTr="00B947DD">
        <w:trPr>
          <w:trHeight w:val="2676"/>
        </w:trPr>
        <w:tc>
          <w:tcPr>
            <w:tcW w:w="10201" w:type="dxa"/>
            <w:gridSpan w:val="4"/>
          </w:tcPr>
          <w:p w14:paraId="3401475F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 w:val="8"/>
                <w:szCs w:val="16"/>
                <w:lang w:val="en-GB"/>
              </w:rPr>
            </w:pPr>
          </w:p>
          <w:p w14:paraId="301BE1CD" w14:textId="1985FD1D" w:rsidR="00983647" w:rsidRPr="00413283" w:rsidRDefault="00413283" w:rsidP="00B947DD">
            <w:pPr>
              <w:spacing w:after="0" w:line="240" w:lineRule="auto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 xml:space="preserve">Business Mentor </w:t>
            </w:r>
            <w:r w:rsidR="00983647"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Recommendations </w:t>
            </w:r>
            <w:r w:rsidR="00983647"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38B24A98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AE469E2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7BED394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EC78B64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83B3EC4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3E3AAF6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0227D54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62ED0D1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D0D9879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D9F3CCA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0EBDB44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34776EC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7AA36EC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809AC0F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61AC1B9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B869CDD" w14:textId="77777777" w:rsidR="00983647" w:rsidRPr="00413283" w:rsidRDefault="00983647" w:rsidP="00B947DD">
            <w:pPr>
              <w:tabs>
                <w:tab w:val="left" w:pos="1095"/>
              </w:tabs>
              <w:rPr>
                <w:rFonts w:ascii="Arial" w:hAnsi="Arial" w:cs="Arial"/>
                <w:szCs w:val="16"/>
                <w:lang w:val="en-GB"/>
              </w:rPr>
            </w:pPr>
          </w:p>
        </w:tc>
      </w:tr>
    </w:tbl>
    <w:p w14:paraId="0117BE71" w14:textId="77777777" w:rsidR="00983647" w:rsidRPr="00413283" w:rsidRDefault="00983647" w:rsidP="00983647">
      <w:pPr>
        <w:spacing w:after="0"/>
        <w:rPr>
          <w:vanish/>
          <w:lang w:val="en-GB"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3969"/>
      </w:tblGrid>
      <w:tr w:rsidR="00983647" w:rsidRPr="00F92DC3" w14:paraId="1B7ABCCE" w14:textId="77777777" w:rsidTr="00B947DD">
        <w:trPr>
          <w:trHeight w:val="290"/>
        </w:trPr>
        <w:tc>
          <w:tcPr>
            <w:tcW w:w="2405" w:type="dxa"/>
            <w:shd w:val="clear" w:color="auto" w:fill="auto"/>
          </w:tcPr>
          <w:p w14:paraId="06F197AC" w14:textId="77777777" w:rsidR="00983647" w:rsidRPr="00413283" w:rsidRDefault="00983647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Next Meeting Date</w:t>
            </w:r>
          </w:p>
        </w:tc>
        <w:tc>
          <w:tcPr>
            <w:tcW w:w="3827" w:type="dxa"/>
            <w:shd w:val="clear" w:color="auto" w:fill="auto"/>
          </w:tcPr>
          <w:p w14:paraId="7D5451D0" w14:textId="77777777" w:rsidR="00983647" w:rsidRPr="00413283" w:rsidRDefault="00983647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Group Leader Signature </w:t>
            </w:r>
            <w:r w:rsidRPr="00413283">
              <w:rPr>
                <w:rFonts w:ascii="Arial" w:hAnsi="Arial" w:cs="Arial"/>
                <w:i/>
                <w:sz w:val="20"/>
                <w:szCs w:val="16"/>
                <w:lang w:val="en-GB"/>
              </w:rPr>
              <w:t>(or designate)</w:t>
            </w:r>
          </w:p>
        </w:tc>
        <w:tc>
          <w:tcPr>
            <w:tcW w:w="3969" w:type="dxa"/>
            <w:shd w:val="clear" w:color="auto" w:fill="auto"/>
          </w:tcPr>
          <w:p w14:paraId="26D383F9" w14:textId="77777777" w:rsidR="00983647" w:rsidRPr="00413283" w:rsidRDefault="00B911AD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Mentor</w:t>
            </w:r>
            <w:r w:rsidR="00983647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 Signature</w:t>
            </w:r>
          </w:p>
        </w:tc>
      </w:tr>
      <w:tr w:rsidR="00983647" w:rsidRPr="00F92DC3" w14:paraId="551F379B" w14:textId="77777777" w:rsidTr="00B947DD">
        <w:trPr>
          <w:trHeight w:val="665"/>
        </w:trPr>
        <w:tc>
          <w:tcPr>
            <w:tcW w:w="2405" w:type="dxa"/>
            <w:shd w:val="clear" w:color="auto" w:fill="auto"/>
          </w:tcPr>
          <w:p w14:paraId="4EA9DA0A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651E9C1B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969" w:type="dxa"/>
            <w:shd w:val="clear" w:color="auto" w:fill="auto"/>
          </w:tcPr>
          <w:p w14:paraId="625795EB" w14:textId="77777777" w:rsidR="00983647" w:rsidRPr="00413283" w:rsidRDefault="00983647" w:rsidP="00B947DD">
            <w:pPr>
              <w:rPr>
                <w:lang w:val="en-GB"/>
              </w:rPr>
            </w:pPr>
          </w:p>
        </w:tc>
      </w:tr>
    </w:tbl>
    <w:p w14:paraId="29A509FB" w14:textId="77777777" w:rsidR="00983647" w:rsidRPr="00413283" w:rsidRDefault="00983647">
      <w:pPr>
        <w:rPr>
          <w:lang w:val="en-GB"/>
        </w:rPr>
      </w:pPr>
    </w:p>
    <w:p w14:paraId="3B7C9F67" w14:textId="77777777" w:rsidR="00983647" w:rsidRPr="00413283" w:rsidRDefault="00983647">
      <w:pPr>
        <w:rPr>
          <w:lang w:val="en-GB"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253"/>
      </w:tblGrid>
      <w:tr w:rsidR="00983647" w:rsidRPr="00F92DC3" w14:paraId="4793EA43" w14:textId="77777777" w:rsidTr="00B947DD">
        <w:trPr>
          <w:trHeight w:val="406"/>
        </w:trPr>
        <w:tc>
          <w:tcPr>
            <w:tcW w:w="5211" w:type="dxa"/>
            <w:gridSpan w:val="2"/>
            <w:vAlign w:val="center"/>
          </w:tcPr>
          <w:p w14:paraId="36FBF54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lastRenderedPageBreak/>
              <w:t>Meeting Number : 06</w:t>
            </w:r>
          </w:p>
        </w:tc>
        <w:tc>
          <w:tcPr>
            <w:tcW w:w="4990" w:type="dxa"/>
            <w:gridSpan w:val="2"/>
            <w:vAlign w:val="center"/>
          </w:tcPr>
          <w:p w14:paraId="7AFC995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Date of meeting : </w:t>
            </w:r>
          </w:p>
        </w:tc>
      </w:tr>
      <w:tr w:rsidR="00983647" w:rsidRPr="00F92DC3" w14:paraId="0E60CB43" w14:textId="77777777" w:rsidTr="00B947DD">
        <w:trPr>
          <w:trHeight w:val="602"/>
        </w:trPr>
        <w:tc>
          <w:tcPr>
            <w:tcW w:w="3438" w:type="dxa"/>
          </w:tcPr>
          <w:p w14:paraId="108EDAC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536C580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Start Time  ____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7E7A5D9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37660BAE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End Time   ____________</w:t>
            </w:r>
          </w:p>
        </w:tc>
        <w:tc>
          <w:tcPr>
            <w:tcW w:w="3253" w:type="dxa"/>
            <w:vAlign w:val="center"/>
          </w:tcPr>
          <w:p w14:paraId="60DADC2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473D1BD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Duration  ___________</w:t>
            </w:r>
          </w:p>
        </w:tc>
      </w:tr>
      <w:tr w:rsidR="00983647" w:rsidRPr="00F92DC3" w14:paraId="17B7A653" w14:textId="77777777" w:rsidTr="00B947DD">
        <w:trPr>
          <w:trHeight w:val="4880"/>
        </w:trPr>
        <w:tc>
          <w:tcPr>
            <w:tcW w:w="10201" w:type="dxa"/>
            <w:gridSpan w:val="4"/>
          </w:tcPr>
          <w:p w14:paraId="326294DE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 w:val="4"/>
                <w:szCs w:val="16"/>
                <w:lang w:val="en-GB"/>
              </w:rPr>
            </w:pPr>
          </w:p>
          <w:p w14:paraId="0AF5E61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Progress and Issues Discussed at this Meeting </w:t>
            </w:r>
            <w:r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1688A0E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29084C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D4259C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57AE37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674FA3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0B0BDD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770C0F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BA7C35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DFD7A9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055674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767AF8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FC6032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A737D4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B99062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88DA9F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DBEFBC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2CE6D0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4391D3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E230DB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1D10E0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C14DEE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</w:tc>
      </w:tr>
      <w:tr w:rsidR="00983647" w:rsidRPr="00F92DC3" w14:paraId="63783206" w14:textId="77777777" w:rsidTr="00B947DD">
        <w:trPr>
          <w:trHeight w:val="2676"/>
        </w:trPr>
        <w:tc>
          <w:tcPr>
            <w:tcW w:w="10201" w:type="dxa"/>
            <w:gridSpan w:val="4"/>
          </w:tcPr>
          <w:p w14:paraId="7B747B4A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 w:val="8"/>
                <w:szCs w:val="16"/>
                <w:lang w:val="en-GB"/>
              </w:rPr>
            </w:pPr>
          </w:p>
          <w:p w14:paraId="3EAACE7A" w14:textId="193730BB" w:rsidR="00983647" w:rsidRPr="00413283" w:rsidRDefault="00413283" w:rsidP="00B947DD">
            <w:pPr>
              <w:spacing w:after="0" w:line="240" w:lineRule="auto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Business Mentor</w:t>
            </w:r>
            <w:r w:rsidR="00983647"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 Recommendations </w:t>
            </w:r>
            <w:r w:rsidR="00983647"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39BFFD41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56385C6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60FCAA2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6DD6A30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73F9C43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E5A949A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4039EC1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9EE1E8A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F167876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C182906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5EAA338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5848598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6805E16C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4A5D7D5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955D9ED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D9620E1" w14:textId="77777777" w:rsidR="00983647" w:rsidRPr="00413283" w:rsidRDefault="00983647" w:rsidP="00B947DD">
            <w:pPr>
              <w:tabs>
                <w:tab w:val="left" w:pos="1095"/>
              </w:tabs>
              <w:rPr>
                <w:rFonts w:ascii="Arial" w:hAnsi="Arial" w:cs="Arial"/>
                <w:szCs w:val="16"/>
                <w:lang w:val="en-GB"/>
              </w:rPr>
            </w:pPr>
          </w:p>
        </w:tc>
      </w:tr>
    </w:tbl>
    <w:p w14:paraId="15240BAA" w14:textId="77777777" w:rsidR="00983647" w:rsidRPr="00413283" w:rsidRDefault="00983647" w:rsidP="00983647">
      <w:pPr>
        <w:spacing w:after="0"/>
        <w:rPr>
          <w:vanish/>
          <w:lang w:val="en-GB"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3969"/>
      </w:tblGrid>
      <w:tr w:rsidR="00983647" w:rsidRPr="00F92DC3" w14:paraId="31081C76" w14:textId="77777777" w:rsidTr="00B947DD">
        <w:trPr>
          <w:trHeight w:val="290"/>
        </w:trPr>
        <w:tc>
          <w:tcPr>
            <w:tcW w:w="2405" w:type="dxa"/>
            <w:shd w:val="clear" w:color="auto" w:fill="auto"/>
          </w:tcPr>
          <w:p w14:paraId="22E0396C" w14:textId="77777777" w:rsidR="00983647" w:rsidRPr="00413283" w:rsidRDefault="00983647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Next Meeting Date</w:t>
            </w:r>
          </w:p>
        </w:tc>
        <w:tc>
          <w:tcPr>
            <w:tcW w:w="3827" w:type="dxa"/>
            <w:shd w:val="clear" w:color="auto" w:fill="auto"/>
          </w:tcPr>
          <w:p w14:paraId="0F07B4B6" w14:textId="77777777" w:rsidR="00983647" w:rsidRPr="00413283" w:rsidRDefault="00983647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Group Leader Signature </w:t>
            </w:r>
            <w:r w:rsidRPr="00413283">
              <w:rPr>
                <w:rFonts w:ascii="Arial" w:hAnsi="Arial" w:cs="Arial"/>
                <w:i/>
                <w:sz w:val="20"/>
                <w:szCs w:val="16"/>
                <w:lang w:val="en-GB"/>
              </w:rPr>
              <w:t>(or designate)</w:t>
            </w:r>
          </w:p>
        </w:tc>
        <w:tc>
          <w:tcPr>
            <w:tcW w:w="3969" w:type="dxa"/>
            <w:shd w:val="clear" w:color="auto" w:fill="auto"/>
          </w:tcPr>
          <w:p w14:paraId="35AC60BE" w14:textId="77777777" w:rsidR="00983647" w:rsidRPr="00413283" w:rsidRDefault="00B911AD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Mentor</w:t>
            </w:r>
            <w:r w:rsidR="00983647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 Signature</w:t>
            </w:r>
          </w:p>
        </w:tc>
      </w:tr>
      <w:tr w:rsidR="00983647" w:rsidRPr="00F92DC3" w14:paraId="38C134CB" w14:textId="77777777" w:rsidTr="00B947DD">
        <w:trPr>
          <w:trHeight w:val="665"/>
        </w:trPr>
        <w:tc>
          <w:tcPr>
            <w:tcW w:w="2405" w:type="dxa"/>
            <w:shd w:val="clear" w:color="auto" w:fill="auto"/>
          </w:tcPr>
          <w:p w14:paraId="1F38A0A1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5A76F815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969" w:type="dxa"/>
            <w:shd w:val="clear" w:color="auto" w:fill="auto"/>
          </w:tcPr>
          <w:p w14:paraId="2118354B" w14:textId="77777777" w:rsidR="00983647" w:rsidRPr="00413283" w:rsidRDefault="00983647" w:rsidP="00B947DD">
            <w:pPr>
              <w:rPr>
                <w:lang w:val="en-GB"/>
              </w:rPr>
            </w:pPr>
          </w:p>
        </w:tc>
      </w:tr>
    </w:tbl>
    <w:p w14:paraId="67133293" w14:textId="77777777" w:rsidR="00983647" w:rsidRPr="00413283" w:rsidRDefault="00983647">
      <w:pPr>
        <w:rPr>
          <w:lang w:val="en-GB"/>
        </w:rPr>
      </w:pPr>
    </w:p>
    <w:p w14:paraId="668821A5" w14:textId="77777777" w:rsidR="00983647" w:rsidRPr="00413283" w:rsidRDefault="00983647">
      <w:pPr>
        <w:rPr>
          <w:lang w:val="en-GB"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38"/>
        <w:gridCol w:w="1773"/>
        <w:gridCol w:w="1737"/>
        <w:gridCol w:w="3253"/>
      </w:tblGrid>
      <w:tr w:rsidR="00983647" w:rsidRPr="00F92DC3" w14:paraId="25D99071" w14:textId="77777777" w:rsidTr="00B947DD">
        <w:trPr>
          <w:trHeight w:val="406"/>
        </w:trPr>
        <w:tc>
          <w:tcPr>
            <w:tcW w:w="5211" w:type="dxa"/>
            <w:gridSpan w:val="2"/>
            <w:vAlign w:val="center"/>
          </w:tcPr>
          <w:p w14:paraId="0F7F948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lastRenderedPageBreak/>
              <w:t>Meeting Number : 07</w:t>
            </w:r>
          </w:p>
        </w:tc>
        <w:tc>
          <w:tcPr>
            <w:tcW w:w="4990" w:type="dxa"/>
            <w:gridSpan w:val="2"/>
            <w:vAlign w:val="center"/>
          </w:tcPr>
          <w:p w14:paraId="2C71D3DD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Date of meeting : </w:t>
            </w:r>
          </w:p>
        </w:tc>
      </w:tr>
      <w:tr w:rsidR="00983647" w:rsidRPr="00F92DC3" w14:paraId="54EA75D8" w14:textId="77777777" w:rsidTr="00B947DD">
        <w:trPr>
          <w:trHeight w:val="602"/>
        </w:trPr>
        <w:tc>
          <w:tcPr>
            <w:tcW w:w="3438" w:type="dxa"/>
          </w:tcPr>
          <w:p w14:paraId="2686F9A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23240A6E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Start Time  ____</w:t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</w:r>
            <w:r w:rsidRPr="00413283">
              <w:rPr>
                <w:rFonts w:ascii="Arial" w:hAnsi="Arial" w:cs="Arial"/>
                <w:b/>
                <w:szCs w:val="16"/>
                <w:lang w:val="en-GB"/>
              </w:rPr>
              <w:softHyphen/>
              <w:t>________</w:t>
            </w:r>
          </w:p>
        </w:tc>
        <w:tc>
          <w:tcPr>
            <w:tcW w:w="3510" w:type="dxa"/>
            <w:gridSpan w:val="2"/>
            <w:vAlign w:val="center"/>
          </w:tcPr>
          <w:p w14:paraId="38B0EF7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76E0337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End Time   ____________</w:t>
            </w:r>
          </w:p>
        </w:tc>
        <w:tc>
          <w:tcPr>
            <w:tcW w:w="3253" w:type="dxa"/>
            <w:vAlign w:val="center"/>
          </w:tcPr>
          <w:p w14:paraId="12248BF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  <w:p w14:paraId="1F1A744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>Duration  ___________</w:t>
            </w:r>
          </w:p>
        </w:tc>
      </w:tr>
      <w:tr w:rsidR="00983647" w:rsidRPr="00F92DC3" w14:paraId="1F455B47" w14:textId="77777777" w:rsidTr="00B947DD">
        <w:trPr>
          <w:trHeight w:val="4880"/>
        </w:trPr>
        <w:tc>
          <w:tcPr>
            <w:tcW w:w="10201" w:type="dxa"/>
            <w:gridSpan w:val="4"/>
          </w:tcPr>
          <w:p w14:paraId="41B7BAF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 w:val="4"/>
                <w:szCs w:val="16"/>
                <w:lang w:val="en-GB"/>
              </w:rPr>
            </w:pPr>
          </w:p>
          <w:p w14:paraId="408C1A87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  <w:r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Progress and Issues Discussed at this Meeting </w:t>
            </w:r>
            <w:r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59E2787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6035769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E13E34F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C04471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B27D45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20A9E3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C63B6A9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8634AB5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1435EF61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42D05D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E454238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20A6524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3D6E73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06716B0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48247012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8EC2BA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75423C0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51EC546A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726F5446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3401059B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szCs w:val="16"/>
                <w:lang w:val="en-GB"/>
              </w:rPr>
            </w:pPr>
          </w:p>
          <w:p w14:paraId="2640CEAC" w14:textId="77777777" w:rsidR="00983647" w:rsidRPr="00413283" w:rsidRDefault="00983647" w:rsidP="00B947DD">
            <w:pPr>
              <w:spacing w:after="0"/>
              <w:rPr>
                <w:rFonts w:ascii="Arial" w:hAnsi="Arial" w:cs="Arial"/>
                <w:b/>
                <w:szCs w:val="16"/>
                <w:lang w:val="en-GB"/>
              </w:rPr>
            </w:pPr>
          </w:p>
        </w:tc>
      </w:tr>
      <w:tr w:rsidR="00983647" w:rsidRPr="00F92DC3" w14:paraId="094EEA7B" w14:textId="77777777" w:rsidTr="00B947DD">
        <w:trPr>
          <w:trHeight w:val="2676"/>
        </w:trPr>
        <w:tc>
          <w:tcPr>
            <w:tcW w:w="10201" w:type="dxa"/>
            <w:gridSpan w:val="4"/>
          </w:tcPr>
          <w:p w14:paraId="42CB6E83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 w:val="8"/>
                <w:szCs w:val="16"/>
                <w:lang w:val="en-GB"/>
              </w:rPr>
            </w:pPr>
          </w:p>
          <w:p w14:paraId="115B6884" w14:textId="75552450" w:rsidR="00983647" w:rsidRPr="00413283" w:rsidRDefault="00413283" w:rsidP="00B947DD">
            <w:pPr>
              <w:spacing w:after="0" w:line="240" w:lineRule="auto"/>
              <w:rPr>
                <w:rFonts w:ascii="Arial" w:hAnsi="Arial" w:cs="Arial"/>
                <w:b/>
                <w:szCs w:val="16"/>
                <w:lang w:val="en-GB"/>
              </w:rPr>
            </w:pPr>
            <w:r>
              <w:rPr>
                <w:rFonts w:ascii="Arial" w:hAnsi="Arial" w:cs="Arial"/>
                <w:b/>
                <w:szCs w:val="16"/>
                <w:lang w:val="en-GB"/>
              </w:rPr>
              <w:t>Business Mentor</w:t>
            </w:r>
            <w:r w:rsidR="00983647" w:rsidRPr="00413283">
              <w:rPr>
                <w:rFonts w:ascii="Arial" w:hAnsi="Arial" w:cs="Arial"/>
                <w:b/>
                <w:szCs w:val="16"/>
                <w:lang w:val="en-GB"/>
              </w:rPr>
              <w:t xml:space="preserve"> Recommendations </w:t>
            </w:r>
            <w:r w:rsidR="00983647" w:rsidRPr="00413283">
              <w:rPr>
                <w:rFonts w:ascii="Arial" w:hAnsi="Arial" w:cs="Arial"/>
                <w:i/>
                <w:szCs w:val="16"/>
                <w:lang w:val="en-GB"/>
              </w:rPr>
              <w:t>(Point Form)</w:t>
            </w:r>
          </w:p>
          <w:p w14:paraId="7AC54A05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DB59940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AC51AC5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36A0CE69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21B59A0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E4A33E6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FB60A84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5BE75D9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76BBBE1A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B78D519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0593D80F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13D45EDD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5480C97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4817E18F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57350995" w14:textId="77777777" w:rsidR="00983647" w:rsidRPr="00413283" w:rsidRDefault="00983647" w:rsidP="00B947DD">
            <w:pPr>
              <w:spacing w:after="0" w:line="240" w:lineRule="auto"/>
              <w:rPr>
                <w:rFonts w:ascii="Arial" w:hAnsi="Arial" w:cs="Arial"/>
                <w:szCs w:val="16"/>
                <w:lang w:val="en-GB"/>
              </w:rPr>
            </w:pPr>
          </w:p>
          <w:p w14:paraId="28BD82C8" w14:textId="77777777" w:rsidR="00983647" w:rsidRPr="00413283" w:rsidRDefault="00983647" w:rsidP="00B947DD">
            <w:pPr>
              <w:tabs>
                <w:tab w:val="left" w:pos="1095"/>
              </w:tabs>
              <w:rPr>
                <w:rFonts w:ascii="Arial" w:hAnsi="Arial" w:cs="Arial"/>
                <w:szCs w:val="16"/>
                <w:lang w:val="en-GB"/>
              </w:rPr>
            </w:pPr>
          </w:p>
        </w:tc>
      </w:tr>
    </w:tbl>
    <w:p w14:paraId="33863086" w14:textId="77777777" w:rsidR="00983647" w:rsidRPr="00413283" w:rsidRDefault="00983647" w:rsidP="00983647">
      <w:pPr>
        <w:spacing w:after="0"/>
        <w:rPr>
          <w:vanish/>
          <w:lang w:val="en-GB"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5"/>
        <w:gridCol w:w="3827"/>
        <w:gridCol w:w="3969"/>
      </w:tblGrid>
      <w:tr w:rsidR="00983647" w:rsidRPr="00F92DC3" w14:paraId="60AF230E" w14:textId="77777777" w:rsidTr="00B947DD">
        <w:trPr>
          <w:trHeight w:val="290"/>
        </w:trPr>
        <w:tc>
          <w:tcPr>
            <w:tcW w:w="2405" w:type="dxa"/>
            <w:shd w:val="clear" w:color="auto" w:fill="auto"/>
          </w:tcPr>
          <w:p w14:paraId="3E00553A" w14:textId="77777777" w:rsidR="00983647" w:rsidRPr="00413283" w:rsidRDefault="00983647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Next Meeting Date</w:t>
            </w:r>
          </w:p>
        </w:tc>
        <w:tc>
          <w:tcPr>
            <w:tcW w:w="3827" w:type="dxa"/>
            <w:shd w:val="clear" w:color="auto" w:fill="auto"/>
          </w:tcPr>
          <w:p w14:paraId="2DD27607" w14:textId="77777777" w:rsidR="00983647" w:rsidRPr="00413283" w:rsidRDefault="00983647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Group Leader Signature </w:t>
            </w:r>
            <w:r w:rsidRPr="00413283">
              <w:rPr>
                <w:rFonts w:ascii="Arial" w:hAnsi="Arial" w:cs="Arial"/>
                <w:i/>
                <w:sz w:val="20"/>
                <w:szCs w:val="16"/>
                <w:lang w:val="en-GB"/>
              </w:rPr>
              <w:t>(or designate)</w:t>
            </w:r>
          </w:p>
        </w:tc>
        <w:tc>
          <w:tcPr>
            <w:tcW w:w="3969" w:type="dxa"/>
            <w:shd w:val="clear" w:color="auto" w:fill="auto"/>
          </w:tcPr>
          <w:p w14:paraId="7E06A9DB" w14:textId="77777777" w:rsidR="00983647" w:rsidRPr="00413283" w:rsidRDefault="00B911AD" w:rsidP="00B947DD">
            <w:pPr>
              <w:rPr>
                <w:lang w:val="en-GB"/>
              </w:rPr>
            </w:pPr>
            <w:r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 xml:space="preserve">Mentor </w:t>
            </w:r>
            <w:r w:rsidR="00983647" w:rsidRPr="00413283">
              <w:rPr>
                <w:rFonts w:ascii="Arial" w:hAnsi="Arial" w:cs="Arial"/>
                <w:b/>
                <w:sz w:val="20"/>
                <w:szCs w:val="16"/>
                <w:lang w:val="en-GB"/>
              </w:rPr>
              <w:t>Signature</w:t>
            </w:r>
          </w:p>
        </w:tc>
      </w:tr>
      <w:tr w:rsidR="00983647" w:rsidRPr="00F92DC3" w14:paraId="410B36ED" w14:textId="77777777" w:rsidTr="00B947DD">
        <w:trPr>
          <w:trHeight w:val="665"/>
        </w:trPr>
        <w:tc>
          <w:tcPr>
            <w:tcW w:w="2405" w:type="dxa"/>
            <w:shd w:val="clear" w:color="auto" w:fill="auto"/>
          </w:tcPr>
          <w:p w14:paraId="39E0AA86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7AFAB9BB" w14:textId="77777777" w:rsidR="00983647" w:rsidRPr="00413283" w:rsidRDefault="00983647" w:rsidP="00B947DD">
            <w:pPr>
              <w:rPr>
                <w:lang w:val="en-GB"/>
              </w:rPr>
            </w:pPr>
          </w:p>
        </w:tc>
        <w:tc>
          <w:tcPr>
            <w:tcW w:w="3969" w:type="dxa"/>
            <w:shd w:val="clear" w:color="auto" w:fill="auto"/>
          </w:tcPr>
          <w:p w14:paraId="7FB44014" w14:textId="77777777" w:rsidR="00983647" w:rsidRPr="00413283" w:rsidRDefault="00983647" w:rsidP="00B947DD">
            <w:pPr>
              <w:rPr>
                <w:lang w:val="en-GB"/>
              </w:rPr>
            </w:pPr>
          </w:p>
        </w:tc>
      </w:tr>
    </w:tbl>
    <w:p w14:paraId="6646FF15" w14:textId="77777777" w:rsidR="00983647" w:rsidRPr="00413283" w:rsidRDefault="00983647" w:rsidP="00983647">
      <w:pPr>
        <w:spacing w:after="0"/>
        <w:rPr>
          <w:vanish/>
          <w:lang w:val="en-GB"/>
        </w:rPr>
      </w:pPr>
    </w:p>
    <w:p w14:paraId="4CB4B26D" w14:textId="77777777" w:rsidR="00983647" w:rsidRPr="00413283" w:rsidRDefault="00983647">
      <w:pPr>
        <w:rPr>
          <w:lang w:val="en-GB"/>
        </w:rPr>
      </w:pPr>
    </w:p>
    <w:p w14:paraId="4B2DEBB8" w14:textId="77777777" w:rsidR="00AA515D" w:rsidRPr="00413283" w:rsidRDefault="00AA515D" w:rsidP="00374BE3">
      <w:pPr>
        <w:spacing w:after="0"/>
        <w:rPr>
          <w:sz w:val="2"/>
          <w:szCs w:val="2"/>
          <w:lang w:val="en-GB"/>
        </w:rPr>
      </w:pPr>
    </w:p>
    <w:sectPr w:rsidR="00AA515D" w:rsidRPr="00413283" w:rsidSect="00F2264C">
      <w:headerReference w:type="even" r:id="rId7"/>
      <w:headerReference w:type="default" r:id="rId8"/>
      <w:footerReference w:type="default" r:id="rId9"/>
      <w:pgSz w:w="11907" w:h="16839" w:code="9"/>
      <w:pgMar w:top="720" w:right="720" w:bottom="720" w:left="720" w:header="34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CDA395" w14:textId="77777777" w:rsidR="001331E6" w:rsidRDefault="001331E6">
      <w:pPr>
        <w:spacing w:after="0" w:line="240" w:lineRule="auto"/>
      </w:pPr>
      <w:r>
        <w:separator/>
      </w:r>
    </w:p>
  </w:endnote>
  <w:endnote w:type="continuationSeparator" w:id="0">
    <w:p w14:paraId="11D0252E" w14:textId="77777777" w:rsidR="001331E6" w:rsidRDefault="001331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808E48" w14:textId="77777777" w:rsidR="0041651B" w:rsidRPr="00E3318D" w:rsidRDefault="0041651B" w:rsidP="005A2DC2">
    <w:pPr>
      <w:pStyle w:val="Footer"/>
      <w:spacing w:after="0"/>
      <w:rPr>
        <w:rFonts w:ascii="Arial" w:hAnsi="Arial" w:cs="Arial"/>
        <w:b/>
        <w:i/>
        <w:sz w:val="2"/>
        <w:szCs w:val="2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_____</w:t>
    </w:r>
  </w:p>
  <w:p w14:paraId="27DF4144" w14:textId="77777777" w:rsidR="0041651B" w:rsidRPr="007F36D8" w:rsidRDefault="0041651B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47471B" w14:textId="77777777" w:rsidR="001331E6" w:rsidRDefault="001331E6">
      <w:pPr>
        <w:spacing w:after="0" w:line="240" w:lineRule="auto"/>
      </w:pPr>
      <w:r>
        <w:separator/>
      </w:r>
    </w:p>
  </w:footnote>
  <w:footnote w:type="continuationSeparator" w:id="0">
    <w:p w14:paraId="04B80665" w14:textId="77777777" w:rsidR="001331E6" w:rsidRDefault="001331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490E8" w14:textId="77777777" w:rsidR="0041651B" w:rsidRDefault="0041651B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FD7EA99" w14:textId="77777777" w:rsidR="0041651B" w:rsidRDefault="0041651B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029" w:type="dxa"/>
      <w:tblLayout w:type="fixed"/>
      <w:tblLook w:val="04A0" w:firstRow="1" w:lastRow="0" w:firstColumn="1" w:lastColumn="0" w:noHBand="0" w:noVBand="1"/>
    </w:tblPr>
    <w:tblGrid>
      <w:gridCol w:w="2802"/>
      <w:gridCol w:w="8227"/>
    </w:tblGrid>
    <w:tr w:rsidR="0041651B" w:rsidRPr="00B56CAF" w14:paraId="614F0961" w14:textId="77777777" w:rsidTr="00162FE8">
      <w:trPr>
        <w:trHeight w:val="20"/>
      </w:trPr>
      <w:tc>
        <w:tcPr>
          <w:tcW w:w="2802" w:type="dxa"/>
          <w:vAlign w:val="center"/>
        </w:tcPr>
        <w:p w14:paraId="165EF56E" w14:textId="77777777" w:rsidR="0041651B" w:rsidRPr="00642AA3" w:rsidRDefault="00983647" w:rsidP="00162FE8">
          <w:pPr>
            <w:pStyle w:val="Header"/>
            <w:spacing w:after="0"/>
            <w:rPr>
              <w:lang w:val="en-US"/>
            </w:rPr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58240" behindDoc="0" locked="0" layoutInCell="1" allowOverlap="1" wp14:anchorId="6C054285" wp14:editId="20D5CAD9">
                <wp:simplePos x="0" y="0"/>
                <wp:positionH relativeFrom="column">
                  <wp:posOffset>-1383030</wp:posOffset>
                </wp:positionH>
                <wp:positionV relativeFrom="paragraph">
                  <wp:posOffset>-3175</wp:posOffset>
                </wp:positionV>
                <wp:extent cx="1270635" cy="533400"/>
                <wp:effectExtent l="0" t="0" r="5715" b="0"/>
                <wp:wrapSquare wrapText="bothSides"/>
                <wp:docPr id="4" name="Picture 4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, company name&#10;&#10;Description automatically generated"/>
                        <pic:cNvPicPr/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0476"/>
                        <a:stretch/>
                      </pic:blipFill>
                      <pic:spPr bwMode="auto">
                        <a:xfrm>
                          <a:off x="0" y="0"/>
                          <a:ext cx="1270635" cy="533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227" w:type="dxa"/>
        </w:tcPr>
        <w:p w14:paraId="53FA408C" w14:textId="5ABA850F" w:rsidR="0041651B" w:rsidRPr="00B56CAF" w:rsidRDefault="0041651B" w:rsidP="00162FE8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rFonts w:cs="Arial"/>
              <w:i/>
              <w:lang w:val="en-US" w:eastAsia="en-US"/>
            </w:rPr>
          </w:pPr>
          <w:r w:rsidRPr="00B56CAF">
            <w:tab/>
          </w:r>
          <w:r w:rsidRPr="00B56CAF">
            <w:rPr>
              <w:rFonts w:cs="Arial"/>
              <w:i/>
              <w:lang w:val="en-US" w:eastAsia="en-US"/>
            </w:rPr>
            <w:fldChar w:fldCharType="begin"/>
          </w:r>
          <w:r w:rsidRPr="00B56CAF">
            <w:rPr>
              <w:rFonts w:cs="Arial"/>
              <w:i/>
              <w:lang w:val="en-US" w:eastAsia="en-US"/>
            </w:rPr>
            <w:instrText xml:space="preserve"> FILENAME   \* MERGEFORMAT </w:instrText>
          </w:r>
          <w:r w:rsidRPr="00B56CAF">
            <w:rPr>
              <w:rFonts w:cs="Arial"/>
              <w:i/>
              <w:lang w:val="en-US" w:eastAsia="en-US"/>
            </w:rPr>
            <w:fldChar w:fldCharType="separate"/>
          </w:r>
          <w:r w:rsidR="00B56CAF" w:rsidRPr="00B56CAF">
            <w:rPr>
              <w:rFonts w:cs="Arial"/>
              <w:i/>
              <w:noProof/>
              <w:lang w:val="en-US" w:eastAsia="en-US"/>
            </w:rPr>
            <w:t>DOC_354_CORP_REV_A_ENTREPRENEURSHIP MENTORING LOGBOOK</w:t>
          </w:r>
          <w:r w:rsidRPr="00B56CAF">
            <w:rPr>
              <w:rFonts w:cs="Arial"/>
              <w:i/>
              <w:lang w:val="en-US" w:eastAsia="en-US"/>
            </w:rPr>
            <w:fldChar w:fldCharType="end"/>
          </w:r>
        </w:p>
        <w:p w14:paraId="428B0E8E" w14:textId="0495FC49" w:rsidR="0041651B" w:rsidRPr="00B56CAF" w:rsidRDefault="0041651B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rFonts w:cs="Arial"/>
              <w:i/>
              <w:lang w:val="en-US" w:eastAsia="en-US"/>
            </w:rPr>
          </w:pPr>
          <w:r w:rsidRPr="00B56CAF">
            <w:rPr>
              <w:rFonts w:cs="Arial"/>
              <w:i/>
              <w:lang w:val="en-US" w:eastAsia="en-US"/>
            </w:rPr>
            <w:t xml:space="preserve">Document Owner: </w:t>
          </w:r>
          <w:r w:rsidR="00B56CAF" w:rsidRPr="00B56CAF">
            <w:rPr>
              <w:rFonts w:cs="Arial"/>
              <w:i/>
              <w:lang w:val="en-US" w:eastAsia="en-US"/>
            </w:rPr>
            <w:t>Director Education and Training Programmes</w:t>
          </w:r>
        </w:p>
        <w:p w14:paraId="6BBA334D" w14:textId="45ACB199" w:rsidR="00162FE8" w:rsidRPr="00B56CAF" w:rsidRDefault="00162FE8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lang w:val="en-US"/>
            </w:rPr>
          </w:pPr>
          <w:r w:rsidRPr="00B56CAF">
            <w:rPr>
              <w:i/>
            </w:rPr>
            <w:t xml:space="preserve">Page </w:t>
          </w:r>
          <w:r w:rsidRPr="00B56CAF">
            <w:rPr>
              <w:b w:val="0"/>
              <w:i/>
              <w:sz w:val="24"/>
              <w:szCs w:val="24"/>
            </w:rPr>
            <w:fldChar w:fldCharType="begin"/>
          </w:r>
          <w:r w:rsidRPr="00B56CAF">
            <w:rPr>
              <w:i/>
            </w:rPr>
            <w:instrText xml:space="preserve"> PAGE </w:instrText>
          </w:r>
          <w:r w:rsidRPr="00B56CAF">
            <w:rPr>
              <w:b w:val="0"/>
              <w:i/>
              <w:sz w:val="24"/>
              <w:szCs w:val="24"/>
            </w:rPr>
            <w:fldChar w:fldCharType="separate"/>
          </w:r>
          <w:r w:rsidR="00B56CAF">
            <w:rPr>
              <w:i/>
              <w:noProof/>
            </w:rPr>
            <w:t>9</w:t>
          </w:r>
          <w:r w:rsidRPr="00B56CAF">
            <w:rPr>
              <w:b w:val="0"/>
              <w:i/>
              <w:sz w:val="24"/>
              <w:szCs w:val="24"/>
            </w:rPr>
            <w:fldChar w:fldCharType="end"/>
          </w:r>
          <w:r w:rsidRPr="00B56CAF">
            <w:rPr>
              <w:i/>
            </w:rPr>
            <w:t xml:space="preserve"> of </w:t>
          </w:r>
          <w:r w:rsidRPr="00B56CAF">
            <w:rPr>
              <w:b w:val="0"/>
              <w:i/>
              <w:sz w:val="24"/>
              <w:szCs w:val="24"/>
            </w:rPr>
            <w:fldChar w:fldCharType="begin"/>
          </w:r>
          <w:r w:rsidRPr="00B56CAF">
            <w:rPr>
              <w:i/>
            </w:rPr>
            <w:instrText xml:space="preserve"> NUMPAGES  </w:instrText>
          </w:r>
          <w:r w:rsidRPr="00B56CAF">
            <w:rPr>
              <w:b w:val="0"/>
              <w:i/>
              <w:sz w:val="24"/>
              <w:szCs w:val="24"/>
            </w:rPr>
            <w:fldChar w:fldCharType="separate"/>
          </w:r>
          <w:r w:rsidR="00B56CAF">
            <w:rPr>
              <w:i/>
              <w:noProof/>
            </w:rPr>
            <w:t>9</w:t>
          </w:r>
          <w:r w:rsidRPr="00B56CAF">
            <w:rPr>
              <w:b w:val="0"/>
              <w:i/>
              <w:sz w:val="24"/>
              <w:szCs w:val="24"/>
            </w:rPr>
            <w:fldChar w:fldCharType="end"/>
          </w:r>
        </w:p>
      </w:tc>
    </w:tr>
  </w:tbl>
  <w:p w14:paraId="3027CA8C" w14:textId="77777777" w:rsidR="0041651B" w:rsidRPr="00642AA3" w:rsidRDefault="0041651B" w:rsidP="00EB48EB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3E5966"/>
    <w:multiLevelType w:val="hybridMultilevel"/>
    <w:tmpl w:val="A9D2813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35B59"/>
    <w:multiLevelType w:val="hybridMultilevel"/>
    <w:tmpl w:val="86308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28103A"/>
    <w:multiLevelType w:val="multilevel"/>
    <w:tmpl w:val="496C2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2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9"/>
  </w:num>
  <w:num w:numId="3">
    <w:abstractNumId w:val="10"/>
  </w:num>
  <w:num w:numId="4">
    <w:abstractNumId w:val="1"/>
  </w:num>
  <w:num w:numId="5">
    <w:abstractNumId w:val="4"/>
  </w:num>
  <w:num w:numId="6">
    <w:abstractNumId w:val="5"/>
  </w:num>
  <w:num w:numId="7">
    <w:abstractNumId w:val="0"/>
  </w:num>
  <w:num w:numId="8">
    <w:abstractNumId w:val="8"/>
  </w:num>
  <w:num w:numId="9">
    <w:abstractNumId w:val="11"/>
  </w:num>
  <w:num w:numId="10">
    <w:abstractNumId w:val="13"/>
  </w:num>
  <w:num w:numId="11">
    <w:abstractNumId w:val="2"/>
  </w:num>
  <w:num w:numId="12">
    <w:abstractNumId w:val="3"/>
  </w:num>
  <w:num w:numId="13">
    <w:abstractNumId w:val="7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Ta3MLUwMDIyNTNT0lEKTi0uzszPAykwrgUA7FCU6SwAAAA="/>
  </w:docVars>
  <w:rsids>
    <w:rsidRoot w:val="00E56742"/>
    <w:rsid w:val="00002AFE"/>
    <w:rsid w:val="00004A5D"/>
    <w:rsid w:val="00021D1B"/>
    <w:rsid w:val="000238AB"/>
    <w:rsid w:val="00025224"/>
    <w:rsid w:val="000353E7"/>
    <w:rsid w:val="000416E7"/>
    <w:rsid w:val="00046964"/>
    <w:rsid w:val="000748D7"/>
    <w:rsid w:val="00080C45"/>
    <w:rsid w:val="00080E0A"/>
    <w:rsid w:val="00081556"/>
    <w:rsid w:val="00081EFF"/>
    <w:rsid w:val="000A597F"/>
    <w:rsid w:val="000A729A"/>
    <w:rsid w:val="000A7B13"/>
    <w:rsid w:val="000B11AF"/>
    <w:rsid w:val="000B555D"/>
    <w:rsid w:val="000C0273"/>
    <w:rsid w:val="000C435B"/>
    <w:rsid w:val="00117BB4"/>
    <w:rsid w:val="001267D8"/>
    <w:rsid w:val="001331E6"/>
    <w:rsid w:val="00134652"/>
    <w:rsid w:val="00134D8B"/>
    <w:rsid w:val="00153C90"/>
    <w:rsid w:val="00161CA5"/>
    <w:rsid w:val="00162FE8"/>
    <w:rsid w:val="00175086"/>
    <w:rsid w:val="001807C5"/>
    <w:rsid w:val="0019549D"/>
    <w:rsid w:val="001A4196"/>
    <w:rsid w:val="001B0F47"/>
    <w:rsid w:val="001B649E"/>
    <w:rsid w:val="001C20CE"/>
    <w:rsid w:val="001D01AC"/>
    <w:rsid w:val="001D1AFB"/>
    <w:rsid w:val="001D4C60"/>
    <w:rsid w:val="001E6542"/>
    <w:rsid w:val="001F25E7"/>
    <w:rsid w:val="001F39C7"/>
    <w:rsid w:val="001F5D47"/>
    <w:rsid w:val="00212123"/>
    <w:rsid w:val="00215DA3"/>
    <w:rsid w:val="00221521"/>
    <w:rsid w:val="00232524"/>
    <w:rsid w:val="002329FC"/>
    <w:rsid w:val="00251E64"/>
    <w:rsid w:val="002534B9"/>
    <w:rsid w:val="002666AD"/>
    <w:rsid w:val="002743A4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665E"/>
    <w:rsid w:val="002E4AFA"/>
    <w:rsid w:val="002E62F9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4BE3"/>
    <w:rsid w:val="00377A1E"/>
    <w:rsid w:val="00383733"/>
    <w:rsid w:val="00386DE3"/>
    <w:rsid w:val="003B03D7"/>
    <w:rsid w:val="003C373C"/>
    <w:rsid w:val="003C4865"/>
    <w:rsid w:val="003C7462"/>
    <w:rsid w:val="003D7EE7"/>
    <w:rsid w:val="003E2A8A"/>
    <w:rsid w:val="003E38D7"/>
    <w:rsid w:val="003E5C92"/>
    <w:rsid w:val="003E6762"/>
    <w:rsid w:val="00407C14"/>
    <w:rsid w:val="00407D0B"/>
    <w:rsid w:val="004110B3"/>
    <w:rsid w:val="00413283"/>
    <w:rsid w:val="0041651B"/>
    <w:rsid w:val="00423788"/>
    <w:rsid w:val="004254A4"/>
    <w:rsid w:val="00430396"/>
    <w:rsid w:val="00435F01"/>
    <w:rsid w:val="00443D77"/>
    <w:rsid w:val="00444774"/>
    <w:rsid w:val="004530EB"/>
    <w:rsid w:val="00471849"/>
    <w:rsid w:val="00473463"/>
    <w:rsid w:val="00484511"/>
    <w:rsid w:val="00484E60"/>
    <w:rsid w:val="004C786B"/>
    <w:rsid w:val="004C7FD7"/>
    <w:rsid w:val="004D0836"/>
    <w:rsid w:val="004D2613"/>
    <w:rsid w:val="004F2565"/>
    <w:rsid w:val="004F4A86"/>
    <w:rsid w:val="00517846"/>
    <w:rsid w:val="00521D39"/>
    <w:rsid w:val="00523A75"/>
    <w:rsid w:val="00536EE5"/>
    <w:rsid w:val="00563FC1"/>
    <w:rsid w:val="00564FF4"/>
    <w:rsid w:val="00565547"/>
    <w:rsid w:val="005674F8"/>
    <w:rsid w:val="00571645"/>
    <w:rsid w:val="0057541E"/>
    <w:rsid w:val="005903CD"/>
    <w:rsid w:val="00592783"/>
    <w:rsid w:val="005A2DC2"/>
    <w:rsid w:val="005A53F9"/>
    <w:rsid w:val="005A6A16"/>
    <w:rsid w:val="005A7197"/>
    <w:rsid w:val="005B5CA0"/>
    <w:rsid w:val="005C2095"/>
    <w:rsid w:val="005C6160"/>
    <w:rsid w:val="005C7A2E"/>
    <w:rsid w:val="005D1D0E"/>
    <w:rsid w:val="005E420B"/>
    <w:rsid w:val="00610673"/>
    <w:rsid w:val="00617DF0"/>
    <w:rsid w:val="00617FE0"/>
    <w:rsid w:val="00624ED5"/>
    <w:rsid w:val="00625554"/>
    <w:rsid w:val="0063158B"/>
    <w:rsid w:val="00631CEC"/>
    <w:rsid w:val="00634742"/>
    <w:rsid w:val="006379C2"/>
    <w:rsid w:val="00642AA3"/>
    <w:rsid w:val="00643BD4"/>
    <w:rsid w:val="0068136D"/>
    <w:rsid w:val="00681DDB"/>
    <w:rsid w:val="00687CEB"/>
    <w:rsid w:val="006B3EE6"/>
    <w:rsid w:val="006B6DAD"/>
    <w:rsid w:val="006B7A4E"/>
    <w:rsid w:val="006C6B4E"/>
    <w:rsid w:val="006C78FD"/>
    <w:rsid w:val="006D4299"/>
    <w:rsid w:val="006E1994"/>
    <w:rsid w:val="006E73D2"/>
    <w:rsid w:val="006F0F94"/>
    <w:rsid w:val="006F3EB8"/>
    <w:rsid w:val="0071254D"/>
    <w:rsid w:val="00715DDC"/>
    <w:rsid w:val="00717F99"/>
    <w:rsid w:val="00731943"/>
    <w:rsid w:val="00732685"/>
    <w:rsid w:val="00733297"/>
    <w:rsid w:val="00735103"/>
    <w:rsid w:val="0073518E"/>
    <w:rsid w:val="0073539F"/>
    <w:rsid w:val="00736467"/>
    <w:rsid w:val="00753C60"/>
    <w:rsid w:val="007641FE"/>
    <w:rsid w:val="00787186"/>
    <w:rsid w:val="00797437"/>
    <w:rsid w:val="00797E91"/>
    <w:rsid w:val="007A019C"/>
    <w:rsid w:val="007A734A"/>
    <w:rsid w:val="007B59AD"/>
    <w:rsid w:val="007E103A"/>
    <w:rsid w:val="00805967"/>
    <w:rsid w:val="00805BD1"/>
    <w:rsid w:val="00816C02"/>
    <w:rsid w:val="00833ED0"/>
    <w:rsid w:val="00836C28"/>
    <w:rsid w:val="008411C5"/>
    <w:rsid w:val="00841939"/>
    <w:rsid w:val="0085059D"/>
    <w:rsid w:val="008645C1"/>
    <w:rsid w:val="00866EEB"/>
    <w:rsid w:val="00897655"/>
    <w:rsid w:val="008A0F77"/>
    <w:rsid w:val="008C63A7"/>
    <w:rsid w:val="008C6D04"/>
    <w:rsid w:val="008D2DFC"/>
    <w:rsid w:val="008D4B0C"/>
    <w:rsid w:val="008E0A8E"/>
    <w:rsid w:val="008E3F76"/>
    <w:rsid w:val="008E64C9"/>
    <w:rsid w:val="0090674B"/>
    <w:rsid w:val="00917311"/>
    <w:rsid w:val="00927384"/>
    <w:rsid w:val="00932499"/>
    <w:rsid w:val="00942965"/>
    <w:rsid w:val="00943E24"/>
    <w:rsid w:val="0095139F"/>
    <w:rsid w:val="009524F5"/>
    <w:rsid w:val="00954698"/>
    <w:rsid w:val="00960475"/>
    <w:rsid w:val="00973040"/>
    <w:rsid w:val="009739F6"/>
    <w:rsid w:val="00983647"/>
    <w:rsid w:val="009923BD"/>
    <w:rsid w:val="00996506"/>
    <w:rsid w:val="00997955"/>
    <w:rsid w:val="009A60B6"/>
    <w:rsid w:val="009C4187"/>
    <w:rsid w:val="009C4BD4"/>
    <w:rsid w:val="009F63B6"/>
    <w:rsid w:val="00A20BCE"/>
    <w:rsid w:val="00A30C79"/>
    <w:rsid w:val="00A417D1"/>
    <w:rsid w:val="00A620B0"/>
    <w:rsid w:val="00A62776"/>
    <w:rsid w:val="00A92D6B"/>
    <w:rsid w:val="00AA1BCE"/>
    <w:rsid w:val="00AA515D"/>
    <w:rsid w:val="00AB5451"/>
    <w:rsid w:val="00AC2ECF"/>
    <w:rsid w:val="00AD020E"/>
    <w:rsid w:val="00AD0B75"/>
    <w:rsid w:val="00AE2FF8"/>
    <w:rsid w:val="00AE73CC"/>
    <w:rsid w:val="00AF503A"/>
    <w:rsid w:val="00B15C4A"/>
    <w:rsid w:val="00B17D46"/>
    <w:rsid w:val="00B237DA"/>
    <w:rsid w:val="00B359FF"/>
    <w:rsid w:val="00B36686"/>
    <w:rsid w:val="00B37CDD"/>
    <w:rsid w:val="00B41CEB"/>
    <w:rsid w:val="00B42A42"/>
    <w:rsid w:val="00B4398A"/>
    <w:rsid w:val="00B46C82"/>
    <w:rsid w:val="00B56CAF"/>
    <w:rsid w:val="00B61A43"/>
    <w:rsid w:val="00B62FA4"/>
    <w:rsid w:val="00B64E8B"/>
    <w:rsid w:val="00B73CEE"/>
    <w:rsid w:val="00B83A09"/>
    <w:rsid w:val="00B9021B"/>
    <w:rsid w:val="00B911AD"/>
    <w:rsid w:val="00B913A7"/>
    <w:rsid w:val="00B95F39"/>
    <w:rsid w:val="00B96A44"/>
    <w:rsid w:val="00BA1823"/>
    <w:rsid w:val="00BA49C8"/>
    <w:rsid w:val="00BB6C5E"/>
    <w:rsid w:val="00BC0722"/>
    <w:rsid w:val="00BC11BB"/>
    <w:rsid w:val="00BC19E8"/>
    <w:rsid w:val="00BC6CCC"/>
    <w:rsid w:val="00BC6FCD"/>
    <w:rsid w:val="00BD022F"/>
    <w:rsid w:val="00BD336E"/>
    <w:rsid w:val="00BF09E2"/>
    <w:rsid w:val="00BF51B1"/>
    <w:rsid w:val="00BF5A55"/>
    <w:rsid w:val="00C439E6"/>
    <w:rsid w:val="00C630A1"/>
    <w:rsid w:val="00C65554"/>
    <w:rsid w:val="00C7032B"/>
    <w:rsid w:val="00C71391"/>
    <w:rsid w:val="00C80A82"/>
    <w:rsid w:val="00C82611"/>
    <w:rsid w:val="00C87D24"/>
    <w:rsid w:val="00C955F1"/>
    <w:rsid w:val="00CA1A90"/>
    <w:rsid w:val="00CA34A0"/>
    <w:rsid w:val="00CA67FA"/>
    <w:rsid w:val="00CD0E6D"/>
    <w:rsid w:val="00CE7D10"/>
    <w:rsid w:val="00D05A1B"/>
    <w:rsid w:val="00D14B59"/>
    <w:rsid w:val="00D20817"/>
    <w:rsid w:val="00D2172B"/>
    <w:rsid w:val="00D35131"/>
    <w:rsid w:val="00D4329D"/>
    <w:rsid w:val="00D46D5C"/>
    <w:rsid w:val="00D47466"/>
    <w:rsid w:val="00D540FA"/>
    <w:rsid w:val="00D671A3"/>
    <w:rsid w:val="00D704FF"/>
    <w:rsid w:val="00D8690E"/>
    <w:rsid w:val="00DA5AE2"/>
    <w:rsid w:val="00DB337E"/>
    <w:rsid w:val="00DD31AD"/>
    <w:rsid w:val="00DE61D5"/>
    <w:rsid w:val="00DE626A"/>
    <w:rsid w:val="00DE770C"/>
    <w:rsid w:val="00DF3934"/>
    <w:rsid w:val="00DF3FE3"/>
    <w:rsid w:val="00E11FD2"/>
    <w:rsid w:val="00E124CF"/>
    <w:rsid w:val="00E14A05"/>
    <w:rsid w:val="00E3318D"/>
    <w:rsid w:val="00E56742"/>
    <w:rsid w:val="00E63FA6"/>
    <w:rsid w:val="00E737BD"/>
    <w:rsid w:val="00E927F0"/>
    <w:rsid w:val="00E9282D"/>
    <w:rsid w:val="00E96D10"/>
    <w:rsid w:val="00EA79C6"/>
    <w:rsid w:val="00EB0F64"/>
    <w:rsid w:val="00EB48EB"/>
    <w:rsid w:val="00EC66BB"/>
    <w:rsid w:val="00ED40F7"/>
    <w:rsid w:val="00ED532A"/>
    <w:rsid w:val="00EE0B3B"/>
    <w:rsid w:val="00EE278B"/>
    <w:rsid w:val="00EE4094"/>
    <w:rsid w:val="00F1485E"/>
    <w:rsid w:val="00F2264C"/>
    <w:rsid w:val="00F319D0"/>
    <w:rsid w:val="00F333E1"/>
    <w:rsid w:val="00F3350E"/>
    <w:rsid w:val="00F36E3E"/>
    <w:rsid w:val="00F40F92"/>
    <w:rsid w:val="00F44C5B"/>
    <w:rsid w:val="00F47D0F"/>
    <w:rsid w:val="00F53EA6"/>
    <w:rsid w:val="00F56B01"/>
    <w:rsid w:val="00F80421"/>
    <w:rsid w:val="00F83FA8"/>
    <w:rsid w:val="00F844B9"/>
    <w:rsid w:val="00F92DC3"/>
    <w:rsid w:val="00F94FC9"/>
    <w:rsid w:val="00FB1D9A"/>
    <w:rsid w:val="00FC0472"/>
    <w:rsid w:val="00FC2616"/>
    <w:rsid w:val="00FD0AE6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0F8CF0"/>
  <w15:chartTrackingRefBased/>
  <w15:docId w15:val="{78CFF2CC-731D-4759-B69D-2AA9C543D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63F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3F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3FC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3F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3FC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02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585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Albert Agius</cp:lastModifiedBy>
  <cp:revision>3</cp:revision>
  <cp:lastPrinted>2016-08-10T11:06:00Z</cp:lastPrinted>
  <dcterms:created xsi:type="dcterms:W3CDTF">2022-01-20T11:59:00Z</dcterms:created>
  <dcterms:modified xsi:type="dcterms:W3CDTF">2022-01-20T12:00:00Z</dcterms:modified>
</cp:coreProperties>
</file>